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71C0E" w14:textId="46CCB2C4" w:rsidR="000D549E" w:rsidRPr="007F1ADD" w:rsidRDefault="007F1ADD" w:rsidP="007F1ADD">
      <w:pPr>
        <w:jc w:val="center"/>
        <w:rPr>
          <w:rFonts w:ascii="Times New Roman" w:hAnsi="Times New Roman" w:cs="Times New Roman"/>
          <w:b/>
        </w:rPr>
      </w:pPr>
      <w:r w:rsidRPr="007F1ADD">
        <w:rPr>
          <w:rFonts w:ascii="Times New Roman" w:hAnsi="Times New Roman" w:cs="Times New Roman"/>
          <w:b/>
          <w:sz w:val="24"/>
          <w:szCs w:val="24"/>
        </w:rPr>
        <w:t>SEÇ OKU FARK ET</w:t>
      </w:r>
    </w:p>
    <w:tbl>
      <w:tblPr>
        <w:tblW w:w="938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812"/>
      </w:tblGrid>
      <w:tr w:rsidR="00BF2FB1" w:rsidRPr="002501D1" w14:paraId="49684B1B" w14:textId="77777777" w:rsidTr="0081529C">
        <w:tc>
          <w:tcPr>
            <w:tcW w:w="3573" w:type="dxa"/>
          </w:tcPr>
          <w:p w14:paraId="4D066111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5812" w:type="dxa"/>
          </w:tcPr>
          <w:p w14:paraId="08C6B05B" w14:textId="77777777" w:rsidR="00BF2FB1" w:rsidRPr="007F1ADD" w:rsidRDefault="000367DC" w:rsidP="007F1A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1ADD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2501D1" w14:paraId="146BC0A6" w14:textId="77777777" w:rsidTr="0081529C">
        <w:tc>
          <w:tcPr>
            <w:tcW w:w="3573" w:type="dxa"/>
          </w:tcPr>
          <w:p w14:paraId="41161F8E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5812" w:type="dxa"/>
          </w:tcPr>
          <w:p w14:paraId="08C54EC6" w14:textId="77777777" w:rsidR="00BF2FB1" w:rsidRPr="007F1ADD" w:rsidRDefault="000367DC" w:rsidP="007F1A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1ADD">
              <w:rPr>
                <w:rFonts w:ascii="Times New Roman" w:hAnsi="Times New Roman" w:cs="Times New Roman"/>
                <w:sz w:val="24"/>
                <w:szCs w:val="24"/>
              </w:rPr>
              <w:t>Kişisel Güvenliğini Sağlama</w:t>
            </w:r>
          </w:p>
        </w:tc>
      </w:tr>
      <w:tr w:rsidR="00BF2FB1" w:rsidRPr="002501D1" w14:paraId="3570050C" w14:textId="77777777" w:rsidTr="0081529C">
        <w:tc>
          <w:tcPr>
            <w:tcW w:w="3573" w:type="dxa"/>
          </w:tcPr>
          <w:p w14:paraId="04CA550F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5812" w:type="dxa"/>
          </w:tcPr>
          <w:p w14:paraId="612DCF21" w14:textId="258D74A6" w:rsidR="00BF2FB1" w:rsidRPr="007F1ADD" w:rsidRDefault="000367DC" w:rsidP="007F1A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1ADD">
              <w:rPr>
                <w:rFonts w:ascii="Times New Roman" w:hAnsi="Times New Roman" w:cs="Times New Roman"/>
                <w:sz w:val="24"/>
                <w:szCs w:val="24"/>
              </w:rPr>
              <w:t>Bilişim teknolojilerinin kullanım amaçlarını fark eder. / 35.</w:t>
            </w:r>
            <w:r w:rsidR="007F1A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61F0" w:rsidRPr="007F1AD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7F1ADD">
              <w:rPr>
                <w:rFonts w:ascii="Times New Roman" w:hAnsi="Times New Roman" w:cs="Times New Roman"/>
                <w:sz w:val="24"/>
                <w:szCs w:val="24"/>
              </w:rPr>
              <w:t>afta</w:t>
            </w:r>
          </w:p>
        </w:tc>
      </w:tr>
      <w:tr w:rsidR="00BF2FB1" w:rsidRPr="002501D1" w14:paraId="6AECD691" w14:textId="77777777" w:rsidTr="0081529C">
        <w:tc>
          <w:tcPr>
            <w:tcW w:w="3573" w:type="dxa"/>
          </w:tcPr>
          <w:p w14:paraId="257E71F5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5812" w:type="dxa"/>
          </w:tcPr>
          <w:p w14:paraId="7EE67A40" w14:textId="5BF4F744" w:rsidR="00BF2FB1" w:rsidRPr="0081529C" w:rsidRDefault="007F1ADD" w:rsidP="0081529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1529C">
              <w:rPr>
                <w:rFonts w:ascii="Times New Roman" w:hAnsi="Times New Roman"/>
                <w:sz w:val="24"/>
                <w:szCs w:val="24"/>
              </w:rPr>
              <w:t>1. S</w:t>
            </w:r>
            <w:r w:rsidR="000367DC" w:rsidRPr="0081529C">
              <w:rPr>
                <w:rFonts w:ascii="Times New Roman" w:hAnsi="Times New Roman"/>
                <w:sz w:val="24"/>
                <w:szCs w:val="24"/>
              </w:rPr>
              <w:t>ınıf</w:t>
            </w:r>
          </w:p>
        </w:tc>
      </w:tr>
      <w:tr w:rsidR="00BF2FB1" w:rsidRPr="002501D1" w14:paraId="0CF6C189" w14:textId="77777777" w:rsidTr="0081529C">
        <w:tc>
          <w:tcPr>
            <w:tcW w:w="3573" w:type="dxa"/>
          </w:tcPr>
          <w:p w14:paraId="1AF0797B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5812" w:type="dxa"/>
          </w:tcPr>
          <w:p w14:paraId="16712074" w14:textId="010E9552" w:rsidR="008A1742" w:rsidRPr="007F1ADD" w:rsidRDefault="000367DC" w:rsidP="007F1A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1ADD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7F1ADD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="007F1ADD" w:rsidRPr="007F1ADD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501D1" w14:paraId="037A8128" w14:textId="77777777" w:rsidTr="0081529C">
        <w:tc>
          <w:tcPr>
            <w:tcW w:w="3573" w:type="dxa"/>
          </w:tcPr>
          <w:p w14:paraId="716B4B81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5812" w:type="dxa"/>
          </w:tcPr>
          <w:p w14:paraId="3C3C908B" w14:textId="2AA6D0A6" w:rsidR="00BF2FB1" w:rsidRPr="007F1ADD" w:rsidRDefault="007F1ADD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Etkinlik Bilgi Notu-</w:t>
            </w:r>
            <w:r w:rsidR="00B0579C" w:rsidRPr="007F1ADD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7A8207EC" w14:textId="2C0E2A7D" w:rsidR="00E23F90" w:rsidRPr="007F1ADD" w:rsidRDefault="007F1ADD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Etkinlik Bilgi Notu-</w:t>
            </w:r>
            <w:r w:rsidR="00B0579C" w:rsidRPr="007F1ADD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6976EA5C" w14:textId="77777777" w:rsidR="00B0579C" w:rsidRPr="007F1ADD" w:rsidRDefault="00B0579C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4 tane kutu</w:t>
            </w:r>
          </w:p>
          <w:p w14:paraId="1209AE8E" w14:textId="77777777" w:rsidR="00B0579C" w:rsidRPr="007F1ADD" w:rsidRDefault="00B0579C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Farklı renklerde fon kâğıdı ya da A4 kâğıdı</w:t>
            </w:r>
          </w:p>
          <w:p w14:paraId="187A3CFA" w14:textId="77777777" w:rsidR="00B0579C" w:rsidRPr="007F1ADD" w:rsidRDefault="00B0579C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Yapıştırıcı</w:t>
            </w:r>
          </w:p>
          <w:p w14:paraId="24820FEC" w14:textId="77777777" w:rsidR="00B0579C" w:rsidRPr="007F1ADD" w:rsidRDefault="00B0579C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Makas</w:t>
            </w:r>
          </w:p>
          <w:p w14:paraId="2CA9A70E" w14:textId="77777777" w:rsidR="00B0579C" w:rsidRPr="007F1ADD" w:rsidRDefault="00B0579C" w:rsidP="007F1ADD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Kalem</w:t>
            </w:r>
          </w:p>
        </w:tc>
      </w:tr>
      <w:tr w:rsidR="00BF2FB1" w:rsidRPr="002501D1" w14:paraId="6C1DC914" w14:textId="77777777" w:rsidTr="0081529C">
        <w:tc>
          <w:tcPr>
            <w:tcW w:w="3573" w:type="dxa"/>
          </w:tcPr>
          <w:p w14:paraId="0DB9906F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5812" w:type="dxa"/>
          </w:tcPr>
          <w:p w14:paraId="22E6AEF1" w14:textId="068633D8" w:rsidR="00967F10" w:rsidRPr="007F1ADD" w:rsidRDefault="00B0579C" w:rsidP="007F1ADD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Kutula</w:t>
            </w:r>
            <w:r w:rsidR="007F1ADD" w:rsidRPr="007F1ADD">
              <w:rPr>
                <w:rFonts w:ascii="Times New Roman" w:hAnsi="Times New Roman"/>
                <w:sz w:val="24"/>
                <w:szCs w:val="24"/>
              </w:rPr>
              <w:t>rın üzerine Etkinlik Bilgi Notu-</w:t>
            </w:r>
            <w:r w:rsidRPr="007F1ADD">
              <w:rPr>
                <w:rFonts w:ascii="Times New Roman" w:hAnsi="Times New Roman"/>
                <w:sz w:val="24"/>
                <w:szCs w:val="24"/>
              </w:rPr>
              <w:t xml:space="preserve">1’de yer alan görseller </w:t>
            </w:r>
            <w:r w:rsidR="00F82B88" w:rsidRPr="007F1ADD">
              <w:rPr>
                <w:rFonts w:ascii="Times New Roman" w:hAnsi="Times New Roman"/>
                <w:sz w:val="24"/>
                <w:szCs w:val="24"/>
              </w:rPr>
              <w:t>kesilerek</w:t>
            </w:r>
            <w:r w:rsidR="00707D48" w:rsidRPr="007F1ADD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Pr="007F1ADD">
              <w:rPr>
                <w:rFonts w:ascii="Times New Roman" w:hAnsi="Times New Roman"/>
                <w:sz w:val="24"/>
                <w:szCs w:val="24"/>
              </w:rPr>
              <w:t>her kutuda bir görsel olacak şekilde- yapıştırılır.</w:t>
            </w:r>
          </w:p>
          <w:p w14:paraId="06D22B5F" w14:textId="77777777" w:rsidR="00B0579C" w:rsidRPr="007F1ADD" w:rsidRDefault="00B0579C" w:rsidP="007F1ADD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Kutular tahtanın önüne çekilen bir sıra üzerine yan yana yerleştirilir.</w:t>
            </w:r>
          </w:p>
          <w:p w14:paraId="0C8BD958" w14:textId="23B2691F" w:rsidR="00707D48" w:rsidRPr="007F1ADD" w:rsidRDefault="00E23F90" w:rsidP="007F1ADD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15 x 3 cm</w:t>
            </w:r>
            <w:r w:rsidR="00707D48" w:rsidRPr="007F1ADD">
              <w:rPr>
                <w:rFonts w:ascii="Times New Roman" w:hAnsi="Times New Roman"/>
                <w:sz w:val="24"/>
                <w:szCs w:val="24"/>
              </w:rPr>
              <w:t xml:space="preserve"> boyutlarında farklı renklerde kâğıtlar kesilir. Kesilen k</w:t>
            </w:r>
            <w:r w:rsidR="007F1ADD">
              <w:rPr>
                <w:rFonts w:ascii="Times New Roman" w:hAnsi="Times New Roman"/>
                <w:sz w:val="24"/>
                <w:szCs w:val="24"/>
              </w:rPr>
              <w:t>âğıtlara Etkinlik Bilgi Notu-</w:t>
            </w:r>
            <w:r w:rsidR="0094318D" w:rsidRPr="007F1ADD">
              <w:rPr>
                <w:rFonts w:ascii="Times New Roman" w:hAnsi="Times New Roman"/>
                <w:sz w:val="24"/>
                <w:szCs w:val="24"/>
              </w:rPr>
              <w:t>2</w:t>
            </w:r>
            <w:r w:rsidR="00707D48" w:rsidRPr="007F1ADD">
              <w:rPr>
                <w:rFonts w:ascii="Times New Roman" w:hAnsi="Times New Roman"/>
                <w:sz w:val="24"/>
                <w:szCs w:val="24"/>
              </w:rPr>
              <w:t xml:space="preserve">’de yer alan amaçlar </w:t>
            </w:r>
            <w:r w:rsidR="00EA093D">
              <w:rPr>
                <w:rFonts w:ascii="Times New Roman" w:hAnsi="Times New Roman"/>
                <w:sz w:val="24"/>
                <w:szCs w:val="24"/>
              </w:rPr>
              <w:t>-</w:t>
            </w:r>
            <w:r w:rsidR="00707D48" w:rsidRPr="007F1ADD">
              <w:rPr>
                <w:rFonts w:ascii="Times New Roman" w:hAnsi="Times New Roman"/>
                <w:sz w:val="24"/>
                <w:szCs w:val="24"/>
              </w:rPr>
              <w:t>her kâğıtta bir amaç olacak şekilde- yazılır. Televizyona ait amaçlar televizyon görselinin yapıştırıldığı kutuya, telefona ait amaçlar telefon görselinin yapıştırıldığı kutuya, bilgisayara ait amaçlar bilgisayar görselinin yapıştırıldığı kutuya, tablete ait amaçlar tablet görselinin yapıştırıldığı kutuya konur.</w:t>
            </w:r>
          </w:p>
        </w:tc>
      </w:tr>
      <w:tr w:rsidR="00BF2FB1" w:rsidRPr="002501D1" w14:paraId="318216E2" w14:textId="77777777" w:rsidTr="0081529C">
        <w:tc>
          <w:tcPr>
            <w:tcW w:w="3573" w:type="dxa"/>
          </w:tcPr>
          <w:p w14:paraId="4DB7E260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5812" w:type="dxa"/>
          </w:tcPr>
          <w:p w14:paraId="22745C1C" w14:textId="4D072724" w:rsidR="004A035D" w:rsidRPr="007F1ADD" w:rsidRDefault="0052259B" w:rsidP="007F1AD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Öğrencilere aşağıdaki sorular sorularak etkinliğe giriş yapılır.</w:t>
            </w:r>
          </w:p>
          <w:p w14:paraId="27843CD5" w14:textId="0DBC9946" w:rsidR="007F1ADD" w:rsidRPr="007F1ADD" w:rsidRDefault="008472DB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E</w:t>
            </w:r>
            <w:r w:rsidR="00E90FF1" w:rsidRPr="007F1ADD">
              <w:rPr>
                <w:rFonts w:ascii="Times New Roman" w:hAnsi="Times New Roman"/>
              </w:rPr>
              <w:t xml:space="preserve">vde </w:t>
            </w:r>
            <w:r w:rsidRPr="007F1ADD">
              <w:rPr>
                <w:rFonts w:ascii="Times New Roman" w:hAnsi="Times New Roman"/>
              </w:rPr>
              <w:t>kimler televizyon izliyor</w:t>
            </w:r>
            <w:r w:rsidR="00E90FF1" w:rsidRPr="007F1ADD">
              <w:rPr>
                <w:rFonts w:ascii="Times New Roman" w:hAnsi="Times New Roman"/>
              </w:rPr>
              <w:t>?</w:t>
            </w:r>
          </w:p>
          <w:p w14:paraId="64FE72D7" w14:textId="5E18F3A6" w:rsidR="0052259B" w:rsidRPr="007F1ADD" w:rsidRDefault="00E90FF1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T</w:t>
            </w:r>
            <w:r w:rsidR="008472DB" w:rsidRPr="007F1ADD">
              <w:rPr>
                <w:rFonts w:ascii="Times New Roman" w:hAnsi="Times New Roman"/>
              </w:rPr>
              <w:t xml:space="preserve">elevizyonu ne için </w:t>
            </w:r>
            <w:r w:rsidR="0052259B" w:rsidRPr="007F1ADD">
              <w:rPr>
                <w:rFonts w:ascii="Times New Roman" w:hAnsi="Times New Roman"/>
              </w:rPr>
              <w:t>kullanıyorsunuz?</w:t>
            </w:r>
          </w:p>
          <w:p w14:paraId="35C31C33" w14:textId="77777777" w:rsidR="007F1ADD" w:rsidRPr="007F1ADD" w:rsidRDefault="006A27A2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 xml:space="preserve">Sevdiklerimizin sesini duymak için hangi iletişim aracını kullanıyoruz? </w:t>
            </w:r>
          </w:p>
          <w:p w14:paraId="108885B0" w14:textId="711B0CB3" w:rsidR="0052259B" w:rsidRPr="007F1ADD" w:rsidRDefault="00D85064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Akıllı t</w:t>
            </w:r>
            <w:r w:rsidR="0052259B" w:rsidRPr="007F1ADD">
              <w:rPr>
                <w:rFonts w:ascii="Times New Roman" w:hAnsi="Times New Roman"/>
              </w:rPr>
              <w:t xml:space="preserve">elefonu </w:t>
            </w:r>
            <w:r w:rsidR="006A27A2" w:rsidRPr="007F1ADD">
              <w:rPr>
                <w:rFonts w:ascii="Times New Roman" w:hAnsi="Times New Roman"/>
              </w:rPr>
              <w:t xml:space="preserve">başka </w:t>
            </w:r>
            <w:r w:rsidR="0052259B" w:rsidRPr="007F1ADD">
              <w:rPr>
                <w:rFonts w:ascii="Times New Roman" w:hAnsi="Times New Roman"/>
              </w:rPr>
              <w:t>ne için kullanıyorsunuz?</w:t>
            </w:r>
          </w:p>
          <w:p w14:paraId="0709F060" w14:textId="77777777" w:rsidR="007F1ADD" w:rsidRPr="007F1ADD" w:rsidRDefault="006A27A2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Araştırma ödevlerinizi nasıl yapıyorsunuz?</w:t>
            </w:r>
          </w:p>
          <w:p w14:paraId="20F4615D" w14:textId="77777777" w:rsidR="007F1ADD" w:rsidRPr="007F1ADD" w:rsidRDefault="006A27A2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 xml:space="preserve">Ödevlerinizi yaparken bilgisayar kullanıyor musunuz? </w:t>
            </w:r>
          </w:p>
          <w:p w14:paraId="607D73C6" w14:textId="3E1E06B7" w:rsidR="0052259B" w:rsidRPr="007F1ADD" w:rsidRDefault="0052259B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Bilgisayarı</w:t>
            </w:r>
            <w:r w:rsidR="006A27A2" w:rsidRPr="007F1ADD">
              <w:rPr>
                <w:rFonts w:ascii="Times New Roman" w:hAnsi="Times New Roman"/>
              </w:rPr>
              <w:t xml:space="preserve"> başka</w:t>
            </w:r>
            <w:r w:rsidRPr="007F1ADD">
              <w:rPr>
                <w:rFonts w:ascii="Times New Roman" w:hAnsi="Times New Roman"/>
              </w:rPr>
              <w:t xml:space="preserve"> ne için kullanıyorsunuz?</w:t>
            </w:r>
          </w:p>
          <w:p w14:paraId="47CF4DAB" w14:textId="01F8180A" w:rsidR="0052259B" w:rsidRPr="007F1ADD" w:rsidRDefault="00E90FF1" w:rsidP="0081529C">
            <w:pPr>
              <w:pStyle w:val="ListeParagraf1"/>
              <w:numPr>
                <w:ilvl w:val="0"/>
                <w:numId w:val="40"/>
              </w:numPr>
              <w:spacing w:line="276" w:lineRule="auto"/>
              <w:ind w:left="1334"/>
              <w:jc w:val="both"/>
              <w:rPr>
                <w:rFonts w:ascii="Times New Roman" w:hAnsi="Times New Roman"/>
              </w:rPr>
            </w:pPr>
            <w:r w:rsidRPr="007F1ADD">
              <w:rPr>
                <w:rFonts w:ascii="Times New Roman" w:hAnsi="Times New Roman"/>
              </w:rPr>
              <w:t>Daha önce tablet kullanan oldu mu?</w:t>
            </w:r>
            <w:r w:rsidRPr="007F1ADD">
              <w:rPr>
                <w:rFonts w:ascii="Times New Roman" w:hAnsi="Times New Roman"/>
                <w:b/>
              </w:rPr>
              <w:t xml:space="preserve"> </w:t>
            </w:r>
            <w:r w:rsidR="0052259B" w:rsidRPr="007F1ADD">
              <w:rPr>
                <w:rFonts w:ascii="Times New Roman" w:hAnsi="Times New Roman"/>
              </w:rPr>
              <w:t xml:space="preserve">Tableti </w:t>
            </w:r>
            <w:r w:rsidR="006A27A2" w:rsidRPr="007F1ADD">
              <w:rPr>
                <w:rFonts w:ascii="Times New Roman" w:hAnsi="Times New Roman"/>
              </w:rPr>
              <w:t xml:space="preserve">ne için </w:t>
            </w:r>
            <w:r w:rsidR="0052259B" w:rsidRPr="007F1ADD">
              <w:rPr>
                <w:rFonts w:ascii="Times New Roman" w:hAnsi="Times New Roman"/>
              </w:rPr>
              <w:t>kullanıyorsunuz?</w:t>
            </w:r>
          </w:p>
          <w:p w14:paraId="76E371AF" w14:textId="77777777" w:rsidR="0036758D" w:rsidRPr="007F1ADD" w:rsidRDefault="0036758D" w:rsidP="007F1AD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  <w:color w:val="000000" w:themeColor="text1"/>
              </w:rPr>
              <w:t xml:space="preserve">Öğrencilere kutuların içinde televizyon, </w:t>
            </w:r>
            <w:r w:rsidR="00322CFC" w:rsidRPr="007F1ADD">
              <w:rPr>
                <w:rFonts w:ascii="Times New Roman" w:hAnsi="Times New Roman"/>
                <w:color w:val="000000" w:themeColor="text1"/>
              </w:rPr>
              <w:t xml:space="preserve">akıllı </w:t>
            </w:r>
            <w:r w:rsidRPr="007F1ADD">
              <w:rPr>
                <w:rFonts w:ascii="Times New Roman" w:hAnsi="Times New Roman"/>
                <w:color w:val="000000" w:themeColor="text1"/>
              </w:rPr>
              <w:t>telefon, bilgisayar ve tabletin</w:t>
            </w:r>
            <w:r w:rsidR="0094318D" w:rsidRPr="007F1ADD">
              <w:rPr>
                <w:rFonts w:ascii="Times New Roman" w:hAnsi="Times New Roman"/>
                <w:color w:val="000000" w:themeColor="text1"/>
              </w:rPr>
              <w:t xml:space="preserve"> kullanım amaçlarının yer aldığı</w:t>
            </w:r>
            <w:r w:rsidRPr="007F1ADD">
              <w:rPr>
                <w:rFonts w:ascii="Times New Roman" w:hAnsi="Times New Roman"/>
                <w:color w:val="000000" w:themeColor="text1"/>
              </w:rPr>
              <w:t xml:space="preserve"> kâğıtlar olduğu söylenir.</w:t>
            </w:r>
          </w:p>
          <w:p w14:paraId="0E8D3B3E" w14:textId="77777777" w:rsidR="0052259B" w:rsidRPr="007F1ADD" w:rsidRDefault="0036758D" w:rsidP="007F1AD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  <w:color w:val="000000" w:themeColor="text1"/>
              </w:rPr>
              <w:lastRenderedPageBreak/>
              <w:t xml:space="preserve">Öğrencilerden </w:t>
            </w:r>
            <w:r w:rsidR="000456D8" w:rsidRPr="007F1ADD">
              <w:rPr>
                <w:rFonts w:ascii="Times New Roman" w:hAnsi="Times New Roman"/>
                <w:color w:val="000000" w:themeColor="text1"/>
              </w:rPr>
              <w:t xml:space="preserve">sırayla tahtaya çıkmaları, </w:t>
            </w:r>
            <w:r w:rsidRPr="007F1ADD">
              <w:rPr>
                <w:rFonts w:ascii="Times New Roman" w:hAnsi="Times New Roman"/>
                <w:color w:val="000000" w:themeColor="text1"/>
              </w:rPr>
              <w:t>istedikleri kutudan bir kâ</w:t>
            </w:r>
            <w:r w:rsidR="000456D8" w:rsidRPr="007F1ADD">
              <w:rPr>
                <w:rFonts w:ascii="Times New Roman" w:hAnsi="Times New Roman"/>
                <w:color w:val="000000" w:themeColor="text1"/>
              </w:rPr>
              <w:t>ğıt seçmeleri</w:t>
            </w:r>
            <w:r w:rsidRPr="007F1ADD">
              <w:rPr>
                <w:rFonts w:ascii="Times New Roman" w:hAnsi="Times New Roman"/>
                <w:color w:val="000000" w:themeColor="text1"/>
              </w:rPr>
              <w:t xml:space="preserve"> ve kâ</w:t>
            </w:r>
            <w:r w:rsidR="000456D8" w:rsidRPr="007F1ADD">
              <w:rPr>
                <w:rFonts w:ascii="Times New Roman" w:hAnsi="Times New Roman"/>
                <w:color w:val="000000" w:themeColor="text1"/>
              </w:rPr>
              <w:t>ğıtta yazan kullanım amacını</w:t>
            </w:r>
            <w:r w:rsidR="00322CFC" w:rsidRPr="007F1ADD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0456D8" w:rsidRPr="007F1ADD">
              <w:rPr>
                <w:rFonts w:ascii="Times New Roman" w:hAnsi="Times New Roman"/>
                <w:color w:val="000000" w:themeColor="text1"/>
              </w:rPr>
              <w:t>okumaları</w:t>
            </w:r>
            <w:r w:rsidRPr="007F1ADD">
              <w:rPr>
                <w:rFonts w:ascii="Times New Roman" w:hAnsi="Times New Roman"/>
                <w:color w:val="000000" w:themeColor="text1"/>
              </w:rPr>
              <w:t xml:space="preserve"> istenir.</w:t>
            </w:r>
          </w:p>
          <w:p w14:paraId="5B2665F4" w14:textId="77777777" w:rsidR="00322CFC" w:rsidRPr="007F1ADD" w:rsidRDefault="00322CFC" w:rsidP="007F1AD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  <w:color w:val="000000" w:themeColor="text1"/>
              </w:rPr>
              <w:t xml:space="preserve">Öğrenciler seçtikleri kâğıtları okuduktan sonra </w:t>
            </w:r>
            <w:r w:rsidR="00E90FF1" w:rsidRPr="007F1ADD">
              <w:rPr>
                <w:rFonts w:ascii="Times New Roman" w:hAnsi="Times New Roman"/>
                <w:color w:val="000000" w:themeColor="text1"/>
              </w:rPr>
              <w:t>uygulayıcı tarafından amacın hangi bilişim teknolojisine ait olduğu belirtilerek kullanım amacı tekrar edilir.</w:t>
            </w:r>
          </w:p>
          <w:p w14:paraId="6B2236D3" w14:textId="77777777" w:rsidR="00157CE5" w:rsidRPr="007F1ADD" w:rsidRDefault="000456D8" w:rsidP="007F1AD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  <w:color w:val="000000" w:themeColor="text1"/>
              </w:rPr>
              <w:t xml:space="preserve">Üçüncü basamak tüm öğrenciler için tekrarlandıktan sonra öğrencilere </w:t>
            </w:r>
            <w:r w:rsidR="00E90FF1" w:rsidRPr="007F1ADD">
              <w:rPr>
                <w:rFonts w:ascii="Times New Roman" w:hAnsi="Times New Roman"/>
                <w:color w:val="000000" w:themeColor="text1"/>
              </w:rPr>
              <w:t>aşağıdaki soru yöneltilir ve cevaplar alınır:</w:t>
            </w:r>
          </w:p>
          <w:p w14:paraId="1A9E4027" w14:textId="77777777" w:rsidR="0036758D" w:rsidRPr="007F1ADD" w:rsidRDefault="00157CE5" w:rsidP="0081529C">
            <w:pPr>
              <w:pStyle w:val="ListeParagraf1"/>
              <w:numPr>
                <w:ilvl w:val="0"/>
                <w:numId w:val="41"/>
              </w:numPr>
              <w:spacing w:line="276" w:lineRule="auto"/>
              <w:ind w:left="1313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</w:rPr>
              <w:t>Çocuklar sizlerle televizyon, akıllı telefon, bilgisayar ve tabletin kullanım amaçlarını konuştuk</w:t>
            </w:r>
            <w:r w:rsidR="00E90FF1" w:rsidRPr="007F1ADD">
              <w:rPr>
                <w:rFonts w:ascii="Times New Roman" w:hAnsi="Times New Roman"/>
              </w:rPr>
              <w:t>. Bunlara ait yeni fark ettiğiniz kullanım amaçları oldu mu? Hangileri?</w:t>
            </w:r>
            <w:r w:rsidRPr="007F1ADD">
              <w:rPr>
                <w:rFonts w:ascii="Times New Roman" w:hAnsi="Times New Roman"/>
              </w:rPr>
              <w:t xml:space="preserve"> </w:t>
            </w:r>
            <w:r w:rsidR="00BA75AB" w:rsidRPr="007F1ADD">
              <w:rPr>
                <w:rFonts w:ascii="Times New Roman" w:hAnsi="Times New Roman"/>
              </w:rPr>
              <w:t xml:space="preserve"> </w:t>
            </w:r>
          </w:p>
          <w:p w14:paraId="32236C8E" w14:textId="77777777" w:rsidR="0081529C" w:rsidRDefault="007F1ADD" w:rsidP="0081529C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7F1ADD">
              <w:rPr>
                <w:rFonts w:ascii="Times New Roman" w:hAnsi="Times New Roman"/>
                <w:color w:val="000000" w:themeColor="text1"/>
              </w:rPr>
              <w:t>Aşağıdaki açıklama ile etkinlik sonlandırılır:</w:t>
            </w:r>
          </w:p>
          <w:p w14:paraId="440FE99D" w14:textId="3CA5726C" w:rsidR="0052259B" w:rsidRPr="0081529C" w:rsidRDefault="007F1ADD" w:rsidP="0081529C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  <w:color w:val="000000" w:themeColor="text1"/>
              </w:rPr>
            </w:pPr>
            <w:r w:rsidRPr="0081529C">
              <w:rPr>
                <w:rFonts w:ascii="Times New Roman" w:hAnsi="Times New Roman"/>
                <w:i/>
                <w:color w:val="000000" w:themeColor="text1"/>
              </w:rPr>
              <w:t>“</w:t>
            </w:r>
            <w:r w:rsidR="00D85064" w:rsidRPr="0081529C">
              <w:rPr>
                <w:rFonts w:ascii="Times New Roman" w:hAnsi="Times New Roman"/>
                <w:i/>
                <w:color w:val="000000" w:themeColor="text1"/>
              </w:rPr>
              <w:t>Sevgili Çocuklar</w:t>
            </w:r>
            <w:r w:rsidR="00E90FF1" w:rsidRPr="0081529C">
              <w:rPr>
                <w:rFonts w:ascii="Times New Roman" w:hAnsi="Times New Roman"/>
                <w:i/>
                <w:color w:val="000000" w:themeColor="text1"/>
              </w:rPr>
              <w:t>,</w:t>
            </w:r>
            <w:r w:rsidR="00D85064" w:rsidRPr="0081529C">
              <w:rPr>
                <w:rFonts w:ascii="Times New Roman" w:hAnsi="Times New Roman"/>
                <w:i/>
                <w:color w:val="000000" w:themeColor="text1"/>
              </w:rPr>
              <w:t xml:space="preserve"> etkinliğimizde üzerinde </w:t>
            </w:r>
            <w:r w:rsidR="002067DA" w:rsidRPr="0081529C">
              <w:rPr>
                <w:rFonts w:ascii="Times New Roman" w:hAnsi="Times New Roman"/>
                <w:i/>
                <w:color w:val="000000" w:themeColor="text1"/>
              </w:rPr>
              <w:t xml:space="preserve">konuştuğumuz akıllı televizyon, </w:t>
            </w:r>
            <w:r w:rsidR="00D85064" w:rsidRPr="0081529C">
              <w:rPr>
                <w:rFonts w:ascii="Times New Roman" w:hAnsi="Times New Roman"/>
                <w:i/>
                <w:color w:val="000000" w:themeColor="text1"/>
              </w:rPr>
              <w:t xml:space="preserve">akıllı telefon, bilgisayar ve tablet </w:t>
            </w:r>
            <w:r w:rsidR="00F05A4F" w:rsidRPr="0081529C">
              <w:rPr>
                <w:rFonts w:ascii="Times New Roman" w:hAnsi="Times New Roman"/>
                <w:i/>
                <w:color w:val="000000" w:themeColor="text1"/>
              </w:rPr>
              <w:t>bilişim teknolojilerinde</w:t>
            </w:r>
            <w:r w:rsidR="00E90FF1" w:rsidRPr="0081529C">
              <w:rPr>
                <w:rFonts w:ascii="Times New Roman" w:hAnsi="Times New Roman"/>
                <w:i/>
                <w:color w:val="000000" w:themeColor="text1"/>
              </w:rPr>
              <w:t>n</w:t>
            </w:r>
            <w:r w:rsidR="00F05A4F" w:rsidRPr="0081529C">
              <w:rPr>
                <w:rFonts w:ascii="Times New Roman" w:hAnsi="Times New Roman"/>
                <w:i/>
                <w:color w:val="000000" w:themeColor="text1"/>
              </w:rPr>
              <w:t xml:space="preserve"> sadece birkaçıdır</w:t>
            </w:r>
            <w:r w:rsidR="00D85064" w:rsidRPr="0081529C">
              <w:rPr>
                <w:rFonts w:ascii="Times New Roman" w:hAnsi="Times New Roman"/>
                <w:i/>
                <w:color w:val="000000" w:themeColor="text1"/>
              </w:rPr>
              <w:t>.</w:t>
            </w:r>
            <w:r w:rsidR="009632AE" w:rsidRPr="0081529C">
              <w:rPr>
                <w:rFonts w:ascii="Times New Roman" w:hAnsi="Times New Roman"/>
                <w:i/>
                <w:color w:val="000000" w:themeColor="text1"/>
              </w:rPr>
              <w:t xml:space="preserve"> </w:t>
            </w:r>
            <w:r w:rsidR="009632AE" w:rsidRPr="0081529C">
              <w:rPr>
                <w:rFonts w:ascii="Times New Roman" w:hAnsi="Times New Roman"/>
                <w:i/>
              </w:rPr>
              <w:t xml:space="preserve">Bilişim teknolojisini kısaca bilgiyi oluşturabilmek ve ona erişebilmek için kullandığımız teknoloji olarak tanımlayabiliriz. </w:t>
            </w:r>
            <w:r w:rsidR="00F05A4F" w:rsidRPr="0081529C">
              <w:rPr>
                <w:rFonts w:ascii="Times New Roman" w:hAnsi="Times New Roman"/>
                <w:i/>
                <w:color w:val="000000" w:themeColor="text1"/>
              </w:rPr>
              <w:t>Bilgiye kısa yoldan ve hızlı bir şekilde ulaşmak ve ulaştırabilmek için bilişim teknolojilerini kullanırız.”</w:t>
            </w:r>
          </w:p>
        </w:tc>
      </w:tr>
      <w:tr w:rsidR="00BF2FB1" w:rsidRPr="002501D1" w14:paraId="26997701" w14:textId="77777777" w:rsidTr="0081529C">
        <w:tc>
          <w:tcPr>
            <w:tcW w:w="3573" w:type="dxa"/>
          </w:tcPr>
          <w:p w14:paraId="66B4B6B0" w14:textId="77777777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5812" w:type="dxa"/>
          </w:tcPr>
          <w:p w14:paraId="3DD16EEE" w14:textId="79E39817" w:rsidR="00837935" w:rsidRPr="007F1ADD" w:rsidRDefault="00E24729" w:rsidP="007F1ADD">
            <w:pPr>
              <w:pStyle w:val="ListeParagraf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 xml:space="preserve">Öğrencilerinizden </w:t>
            </w:r>
            <w:r w:rsidR="00184D98" w:rsidRPr="007F1ADD">
              <w:rPr>
                <w:rFonts w:ascii="Times New Roman" w:hAnsi="Times New Roman"/>
                <w:sz w:val="24"/>
                <w:szCs w:val="24"/>
              </w:rPr>
              <w:t>evde kullanılan bilişim t</w:t>
            </w:r>
            <w:r w:rsidR="008172DD" w:rsidRPr="007F1ADD">
              <w:rPr>
                <w:rFonts w:ascii="Times New Roman" w:hAnsi="Times New Roman"/>
                <w:sz w:val="24"/>
                <w:szCs w:val="24"/>
              </w:rPr>
              <w:t xml:space="preserve">eknolojilerinden birini seçmesini </w:t>
            </w:r>
            <w:r w:rsidR="00184D98" w:rsidRPr="007F1ADD">
              <w:rPr>
                <w:rFonts w:ascii="Times New Roman" w:hAnsi="Times New Roman"/>
                <w:sz w:val="24"/>
                <w:szCs w:val="24"/>
              </w:rPr>
              <w:t>onunla ilgili poster hazırlamasını isteyebilirsiniz</w:t>
            </w:r>
            <w:r w:rsidR="008172DD" w:rsidRPr="007F1ADD">
              <w:rPr>
                <w:rFonts w:ascii="Times New Roman" w:hAnsi="Times New Roman"/>
                <w:sz w:val="24"/>
                <w:szCs w:val="24"/>
              </w:rPr>
              <w:t>. Posterde seçtikleri bilişim teknolojisinin kullanım amaçlarının da yer alması gerektiğini belirtiniz. Sonrasında posterler sınıf panosunda sergilenebilir.</w:t>
            </w:r>
          </w:p>
        </w:tc>
      </w:tr>
      <w:tr w:rsidR="00BF2FB1" w:rsidRPr="002501D1" w14:paraId="68511E53" w14:textId="77777777" w:rsidTr="0081529C">
        <w:tc>
          <w:tcPr>
            <w:tcW w:w="3573" w:type="dxa"/>
          </w:tcPr>
          <w:p w14:paraId="68773355" w14:textId="7CD3D7F3" w:rsidR="00BF2FB1" w:rsidRPr="002501D1" w:rsidRDefault="00BF2FB1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5812" w:type="dxa"/>
          </w:tcPr>
          <w:p w14:paraId="3FF93924" w14:textId="39D5698C" w:rsidR="008172DD" w:rsidRPr="007F1ADD" w:rsidRDefault="008172DD" w:rsidP="007F1ADD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Farklı renklerde fon kâğıdı yoksa tek renk fon kâğıdı ya da beyaz A4 kullanabilirsiniz.</w:t>
            </w:r>
          </w:p>
          <w:p w14:paraId="6D121B81" w14:textId="77777777" w:rsidR="00C96FC1" w:rsidRDefault="0094318D" w:rsidP="00EA093D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F1ADD">
              <w:rPr>
                <w:rFonts w:ascii="Times New Roman" w:hAnsi="Times New Roman"/>
                <w:sz w:val="24"/>
                <w:szCs w:val="24"/>
              </w:rPr>
              <w:t>Sınıf mevcudu fazla ise her öğrencinin kâğıt seçeb</w:t>
            </w:r>
            <w:r w:rsidR="007F1ADD">
              <w:rPr>
                <w:rFonts w:ascii="Times New Roman" w:hAnsi="Times New Roman"/>
                <w:sz w:val="24"/>
                <w:szCs w:val="24"/>
              </w:rPr>
              <w:t>ilmesi için Etkinlik Bilgi Notu-</w:t>
            </w:r>
            <w:r w:rsidRPr="007F1ADD">
              <w:rPr>
                <w:rFonts w:ascii="Times New Roman" w:hAnsi="Times New Roman"/>
                <w:sz w:val="24"/>
                <w:szCs w:val="24"/>
              </w:rPr>
              <w:t>2’de yer alan amaçlardan bazılarını birden fazla yazabilirsiniz.</w:t>
            </w:r>
          </w:p>
          <w:p w14:paraId="682256E4" w14:textId="77777777" w:rsidR="00C96FC1" w:rsidRDefault="00C96FC1" w:rsidP="00C96FC1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D41D21F" w14:textId="6AB62124" w:rsidR="00EA093D" w:rsidRPr="00C96FC1" w:rsidRDefault="00EA093D" w:rsidP="00C96FC1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6FC1">
              <w:rPr>
                <w:rFonts w:ascii="Times New Roman" w:hAnsi="Times New Roman"/>
                <w:sz w:val="24"/>
                <w:szCs w:val="24"/>
              </w:rPr>
              <w:t xml:space="preserve">Özel </w:t>
            </w:r>
            <w:proofErr w:type="spellStart"/>
            <w:r w:rsidRPr="00C96FC1">
              <w:rPr>
                <w:rFonts w:ascii="Times New Roman" w:hAnsi="Times New Roman"/>
                <w:sz w:val="24"/>
                <w:szCs w:val="24"/>
              </w:rPr>
              <w:t>gereksinimli</w:t>
            </w:r>
            <w:proofErr w:type="spellEnd"/>
            <w:r w:rsidRPr="00C96FC1">
              <w:rPr>
                <w:rFonts w:ascii="Times New Roman" w:hAnsi="Times New Roman"/>
                <w:sz w:val="24"/>
                <w:szCs w:val="24"/>
              </w:rPr>
              <w:t xml:space="preserve"> öğrenciler için;</w:t>
            </w:r>
          </w:p>
          <w:p w14:paraId="1A0AD07F" w14:textId="77777777" w:rsidR="0081529C" w:rsidRDefault="0081529C" w:rsidP="00EA093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485EC9B" w14:textId="77777777" w:rsidR="00EA093D" w:rsidRPr="00976487" w:rsidRDefault="00EA093D" w:rsidP="00976487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60987244"/>
            <w:r w:rsidRPr="00976487">
              <w:rPr>
                <w:rFonts w:ascii="Times New Roman" w:hAnsi="Times New Roman"/>
                <w:sz w:val="24"/>
                <w:szCs w:val="24"/>
              </w:rPr>
              <w:t>Kutuların dışına yapıştırılacak resimlerin büyüklükleri artırılarak, resimlere dokunsal özellikler eklenerek (örneğin; resimlerin kenar çizgileri tutkalla kabartılabilir) ve kontrast zemin üzerine yapıştırılarak resimlere görme bakımından işlevsel özellikler eklenebilir.</w:t>
            </w:r>
          </w:p>
          <w:bookmarkEnd w:id="0"/>
          <w:p w14:paraId="65566832" w14:textId="77777777" w:rsidR="00EA093D" w:rsidRDefault="00EA093D" w:rsidP="00976487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6487">
              <w:rPr>
                <w:rFonts w:ascii="Times New Roman" w:hAnsi="Times New Roman"/>
                <w:sz w:val="24"/>
                <w:szCs w:val="24"/>
              </w:rPr>
              <w:lastRenderedPageBreak/>
              <w:t>Etkinlik Bilgi Notu-2’de yer alan amaçlar</w:t>
            </w:r>
            <w:r w:rsidR="00976487" w:rsidRPr="0097648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6487">
              <w:rPr>
                <w:rFonts w:ascii="Times New Roman" w:hAnsi="Times New Roman"/>
                <w:sz w:val="24"/>
                <w:szCs w:val="24"/>
              </w:rPr>
              <w:t>daha büyük puntoda ya da Braille yazı ile hazırlanarak materyallerde uyarlama yapılabilir.</w:t>
            </w:r>
          </w:p>
          <w:p w14:paraId="5711FE2E" w14:textId="501F8C4E" w:rsidR="0081529C" w:rsidRPr="00976487" w:rsidRDefault="0081529C" w:rsidP="0081529C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F1ADD" w:rsidRPr="002501D1" w14:paraId="27E17BC3" w14:textId="77777777" w:rsidTr="0081529C">
        <w:tc>
          <w:tcPr>
            <w:tcW w:w="3573" w:type="dxa"/>
          </w:tcPr>
          <w:p w14:paraId="27F2EC02" w14:textId="56501B80" w:rsidR="007F1ADD" w:rsidRPr="002501D1" w:rsidRDefault="007F1ADD" w:rsidP="007F1AD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:</w:t>
            </w:r>
          </w:p>
        </w:tc>
        <w:tc>
          <w:tcPr>
            <w:tcW w:w="5812" w:type="dxa"/>
          </w:tcPr>
          <w:p w14:paraId="2D54C39F" w14:textId="35B61697" w:rsidR="007F1ADD" w:rsidRPr="007F1ADD" w:rsidRDefault="007F1ADD" w:rsidP="007F1AD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amze Yıldız</w:t>
            </w:r>
          </w:p>
        </w:tc>
      </w:tr>
    </w:tbl>
    <w:p w14:paraId="0B053A69" w14:textId="77777777" w:rsidR="00486B9A" w:rsidRDefault="00486B9A">
      <w:pPr>
        <w:rPr>
          <w:rFonts w:cs="Times New Roman"/>
        </w:rPr>
      </w:pPr>
      <w:bookmarkStart w:id="1" w:name="_Toc45900416"/>
      <w:r>
        <w:rPr>
          <w:rFonts w:cs="Times New Roman"/>
        </w:rPr>
        <w:br w:type="page"/>
      </w:r>
    </w:p>
    <w:p w14:paraId="629E82F8" w14:textId="3A4B94AF" w:rsidR="00E24729" w:rsidRPr="008172DD" w:rsidRDefault="007F1ADD" w:rsidP="008172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tkinlik Bilgi Notu-</w:t>
      </w:r>
      <w:r w:rsidRPr="004124E5">
        <w:rPr>
          <w:rFonts w:ascii="Times New Roman" w:hAnsi="Times New Roman" w:cs="Times New Roman"/>
          <w:b/>
          <w:sz w:val="24"/>
          <w:szCs w:val="24"/>
        </w:rPr>
        <w:t>1</w:t>
      </w:r>
    </w:p>
    <w:p w14:paraId="7613401A" w14:textId="77777777" w:rsidR="00E24729" w:rsidRDefault="00E24729">
      <w:pPr>
        <w:rPr>
          <w:rFonts w:cs="Times New Roman"/>
        </w:rPr>
      </w:pPr>
    </w:p>
    <w:p w14:paraId="5B8F27BF" w14:textId="77777777" w:rsidR="00E24729" w:rsidRDefault="00E24729">
      <w:pPr>
        <w:rPr>
          <w:rFonts w:cs="Times New Roman"/>
        </w:rPr>
      </w:pPr>
    </w:p>
    <w:tbl>
      <w:tblPr>
        <w:tblStyle w:val="TabloKlavuzu"/>
        <w:tblW w:w="9141" w:type="dxa"/>
        <w:tblLook w:val="04A0" w:firstRow="1" w:lastRow="0" w:firstColumn="1" w:lastColumn="0" w:noHBand="0" w:noVBand="1"/>
      </w:tblPr>
      <w:tblGrid>
        <w:gridCol w:w="4535"/>
        <w:gridCol w:w="4606"/>
      </w:tblGrid>
      <w:tr w:rsidR="00F82B88" w14:paraId="35F5F0FF" w14:textId="77777777" w:rsidTr="00F82B88">
        <w:trPr>
          <w:trHeight w:val="4252"/>
        </w:trPr>
        <w:tc>
          <w:tcPr>
            <w:tcW w:w="4535" w:type="dxa"/>
          </w:tcPr>
          <w:p w14:paraId="1DF49F6F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4C951F05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0FD3D76A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4CFBB3C1" w14:textId="77777777" w:rsidR="00F82B88" w:rsidRP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  <w:r w:rsidRPr="00F82B88">
              <w:rPr>
                <w:sz w:val="40"/>
                <w:szCs w:val="40"/>
                <w:highlight w:val="yellow"/>
              </w:rPr>
              <w:t>MEB TARAFINDAN</w:t>
            </w:r>
          </w:p>
          <w:p w14:paraId="6F2BE06E" w14:textId="77777777" w:rsidR="00F82B88" w:rsidRPr="00F82B88" w:rsidRDefault="00F82B88" w:rsidP="00F82B88">
            <w:pPr>
              <w:jc w:val="center"/>
              <w:rPr>
                <w:sz w:val="40"/>
                <w:szCs w:val="40"/>
              </w:rPr>
            </w:pPr>
            <w:r w:rsidRPr="00F82B88">
              <w:rPr>
                <w:sz w:val="40"/>
                <w:szCs w:val="40"/>
                <w:highlight w:val="yellow"/>
              </w:rPr>
              <w:t>TELEVİZYON ÇİZİLECEK</w:t>
            </w:r>
          </w:p>
        </w:tc>
        <w:tc>
          <w:tcPr>
            <w:tcW w:w="4606" w:type="dxa"/>
          </w:tcPr>
          <w:p w14:paraId="014DDCB1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2318282D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70CA10D3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12F46920" w14:textId="77777777" w:rsidR="00F82B88" w:rsidRP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  <w:r w:rsidRPr="00F82B88">
              <w:rPr>
                <w:sz w:val="40"/>
                <w:szCs w:val="40"/>
                <w:highlight w:val="yellow"/>
              </w:rPr>
              <w:t>MEB TARAFINDAN</w:t>
            </w:r>
          </w:p>
          <w:p w14:paraId="4571B33C" w14:textId="77777777" w:rsidR="00F82B88" w:rsidRDefault="00F82B88" w:rsidP="00F82B88">
            <w:pPr>
              <w:jc w:val="center"/>
            </w:pPr>
            <w:r w:rsidRPr="00F82B88">
              <w:rPr>
                <w:sz w:val="40"/>
                <w:szCs w:val="40"/>
                <w:highlight w:val="yellow"/>
              </w:rPr>
              <w:t>AKILLI TELEFON ÇİZİLECEK</w:t>
            </w:r>
          </w:p>
        </w:tc>
      </w:tr>
      <w:tr w:rsidR="00F82B88" w14:paraId="4D01FCA4" w14:textId="77777777" w:rsidTr="00F82B88">
        <w:trPr>
          <w:trHeight w:val="4252"/>
        </w:trPr>
        <w:tc>
          <w:tcPr>
            <w:tcW w:w="4535" w:type="dxa"/>
          </w:tcPr>
          <w:p w14:paraId="372B2534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0D3F0912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464BAE76" w14:textId="77777777" w:rsidR="00F82B88" w:rsidRDefault="00F82B88" w:rsidP="00F82B88">
            <w:pPr>
              <w:jc w:val="center"/>
              <w:rPr>
                <w:sz w:val="40"/>
                <w:szCs w:val="40"/>
              </w:rPr>
            </w:pPr>
          </w:p>
          <w:p w14:paraId="6070C42D" w14:textId="77777777" w:rsidR="00F82B88" w:rsidRP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  <w:r w:rsidRPr="00F82B88">
              <w:rPr>
                <w:sz w:val="40"/>
                <w:szCs w:val="40"/>
                <w:highlight w:val="yellow"/>
              </w:rPr>
              <w:t>MEB TARAFINDAN</w:t>
            </w:r>
          </w:p>
          <w:p w14:paraId="6122CDFC" w14:textId="77777777" w:rsidR="00F82B88" w:rsidRDefault="00F82B88" w:rsidP="00F82B88">
            <w:pPr>
              <w:jc w:val="center"/>
            </w:pPr>
            <w:r w:rsidRPr="00F82B88">
              <w:rPr>
                <w:sz w:val="40"/>
                <w:szCs w:val="40"/>
                <w:highlight w:val="yellow"/>
              </w:rPr>
              <w:t>BİLGİSAYAR ÇİZİLECEK</w:t>
            </w:r>
          </w:p>
        </w:tc>
        <w:tc>
          <w:tcPr>
            <w:tcW w:w="4606" w:type="dxa"/>
          </w:tcPr>
          <w:p w14:paraId="0F451C02" w14:textId="77777777" w:rsid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</w:p>
          <w:p w14:paraId="69503BEF" w14:textId="77777777" w:rsid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</w:p>
          <w:p w14:paraId="46183D67" w14:textId="77777777" w:rsid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</w:p>
          <w:p w14:paraId="2AF882BE" w14:textId="77777777" w:rsidR="00F82B88" w:rsidRPr="00F82B88" w:rsidRDefault="00F82B88" w:rsidP="00F82B88">
            <w:pPr>
              <w:jc w:val="center"/>
              <w:rPr>
                <w:sz w:val="40"/>
                <w:szCs w:val="40"/>
                <w:highlight w:val="yellow"/>
              </w:rPr>
            </w:pPr>
            <w:r w:rsidRPr="00F82B88">
              <w:rPr>
                <w:sz w:val="40"/>
                <w:szCs w:val="40"/>
                <w:highlight w:val="yellow"/>
              </w:rPr>
              <w:t>MEB TARAFINDAN</w:t>
            </w:r>
          </w:p>
          <w:p w14:paraId="1ABC8333" w14:textId="77777777" w:rsidR="00F82B88" w:rsidRDefault="00F82B88" w:rsidP="00F82B88">
            <w:pPr>
              <w:jc w:val="center"/>
            </w:pPr>
            <w:r w:rsidRPr="00F82B88">
              <w:rPr>
                <w:sz w:val="40"/>
                <w:szCs w:val="40"/>
                <w:highlight w:val="yellow"/>
              </w:rPr>
              <w:t>TABLET ÇİZİLECEK</w:t>
            </w:r>
          </w:p>
        </w:tc>
      </w:tr>
    </w:tbl>
    <w:p w14:paraId="6045F37F" w14:textId="77777777" w:rsidR="00E24729" w:rsidRDefault="00E24729">
      <w:pPr>
        <w:rPr>
          <w:rFonts w:cs="Times New Roman"/>
        </w:rPr>
      </w:pPr>
    </w:p>
    <w:p w14:paraId="769B39C2" w14:textId="77777777" w:rsidR="00E24729" w:rsidRDefault="00E24729">
      <w:pPr>
        <w:rPr>
          <w:rFonts w:cs="Times New Roman"/>
        </w:rPr>
      </w:pPr>
    </w:p>
    <w:p w14:paraId="3C03B386" w14:textId="77777777" w:rsidR="00E24729" w:rsidRDefault="00E24729">
      <w:pPr>
        <w:rPr>
          <w:rFonts w:cs="Times New Roman"/>
        </w:rPr>
      </w:pPr>
    </w:p>
    <w:p w14:paraId="750AF2D2" w14:textId="77777777" w:rsidR="00E24729" w:rsidRDefault="00E24729">
      <w:pPr>
        <w:rPr>
          <w:rFonts w:cs="Times New Roman"/>
        </w:rPr>
      </w:pPr>
    </w:p>
    <w:p w14:paraId="401245A5" w14:textId="77777777" w:rsidR="00E24729" w:rsidRDefault="00E24729">
      <w:pPr>
        <w:rPr>
          <w:rFonts w:cs="Times New Roman"/>
        </w:rPr>
      </w:pPr>
    </w:p>
    <w:p w14:paraId="18069F63" w14:textId="77777777" w:rsidR="00E24729" w:rsidRDefault="00E24729">
      <w:pPr>
        <w:rPr>
          <w:rFonts w:cs="Times New Roman"/>
        </w:rPr>
      </w:pPr>
    </w:p>
    <w:p w14:paraId="511D67A4" w14:textId="77777777" w:rsidR="00E24729" w:rsidRDefault="00E24729">
      <w:pPr>
        <w:rPr>
          <w:rFonts w:cs="Times New Roman"/>
        </w:rPr>
      </w:pPr>
    </w:p>
    <w:p w14:paraId="701DCDC6" w14:textId="77777777" w:rsidR="00E24729" w:rsidRDefault="00E24729">
      <w:pPr>
        <w:rPr>
          <w:rFonts w:cs="Times New Roman"/>
        </w:rPr>
      </w:pPr>
    </w:p>
    <w:p w14:paraId="426C24E8" w14:textId="77777777" w:rsidR="00E24729" w:rsidRDefault="00E24729">
      <w:pPr>
        <w:rPr>
          <w:rFonts w:cs="Times New Roman"/>
        </w:rPr>
      </w:pPr>
    </w:p>
    <w:p w14:paraId="49D0BB69" w14:textId="77777777" w:rsidR="00E24729" w:rsidRDefault="00E24729">
      <w:pPr>
        <w:rPr>
          <w:rFonts w:cs="Times New Roman"/>
        </w:rPr>
      </w:pPr>
    </w:p>
    <w:p w14:paraId="67B290E5" w14:textId="36392392" w:rsidR="00F82B88" w:rsidRPr="00F82B88" w:rsidRDefault="007F1ADD" w:rsidP="00F82B88">
      <w:pPr>
        <w:pStyle w:val="Balk2"/>
      </w:pPr>
      <w:r>
        <w:lastRenderedPageBreak/>
        <w:t>Etkinlik Bilgi Notu-</w:t>
      </w:r>
      <w:r w:rsidRPr="00F82B88">
        <w:t>2</w:t>
      </w:r>
    </w:p>
    <w:p w14:paraId="486D94A8" w14:textId="77777777" w:rsidR="00944C82" w:rsidRPr="00F82B88" w:rsidRDefault="00944C82" w:rsidP="00F82B88">
      <w:pPr>
        <w:pStyle w:val="Balk2"/>
        <w:jc w:val="left"/>
      </w:pPr>
      <w:r w:rsidRPr="00F82B88">
        <w:t>TELEVİZYONUN KULLANIM AMAÇLARI</w:t>
      </w:r>
    </w:p>
    <w:p w14:paraId="2EECC75A" w14:textId="77777777" w:rsidR="00BA75AB" w:rsidRDefault="00404C13" w:rsidP="00944C82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Belgesel, film</w:t>
      </w:r>
      <w:r w:rsidR="00B87325" w:rsidRPr="00BA75AB">
        <w:rPr>
          <w:rFonts w:ascii="Times New Roman" w:hAnsi="Times New Roman"/>
          <w:sz w:val="24"/>
          <w:szCs w:val="24"/>
        </w:rPr>
        <w:t xml:space="preserve"> ve dizi izlemek için kullanabiliriz</w:t>
      </w:r>
      <w:r w:rsidRPr="00BA75AB">
        <w:rPr>
          <w:rFonts w:ascii="Times New Roman" w:hAnsi="Times New Roman"/>
          <w:sz w:val="24"/>
          <w:szCs w:val="24"/>
        </w:rPr>
        <w:t xml:space="preserve">. </w:t>
      </w:r>
    </w:p>
    <w:p w14:paraId="4CA884C3" w14:textId="77777777" w:rsidR="00BA75AB" w:rsidRDefault="00917EDC" w:rsidP="00944C82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Dünyadaki gelişmeleri takip e</w:t>
      </w:r>
      <w:r w:rsidR="00404C13" w:rsidRPr="00BA75AB">
        <w:rPr>
          <w:rFonts w:ascii="Times New Roman" w:hAnsi="Times New Roman"/>
          <w:sz w:val="24"/>
          <w:szCs w:val="24"/>
        </w:rPr>
        <w:t>t</w:t>
      </w:r>
      <w:r w:rsidR="00BA75AB">
        <w:rPr>
          <w:rFonts w:ascii="Times New Roman" w:hAnsi="Times New Roman"/>
          <w:sz w:val="24"/>
          <w:szCs w:val="24"/>
        </w:rPr>
        <w:t>mek için kullanabiliriz.</w:t>
      </w:r>
    </w:p>
    <w:p w14:paraId="77FA0819" w14:textId="77777777" w:rsidR="00BA75AB" w:rsidRDefault="00D92E42" w:rsidP="00944C82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EBA TV izleyerek derslerimizi takip etmek için kullanabiliriz.</w:t>
      </w:r>
    </w:p>
    <w:p w14:paraId="4E15B06D" w14:textId="77777777" w:rsidR="00BA75AB" w:rsidRDefault="00D92E42" w:rsidP="00944C82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Müzik, yarışma, komedi vb. programları izleyerek eğlenmek için kullanabiliriz.</w:t>
      </w:r>
    </w:p>
    <w:p w14:paraId="311E1D7D" w14:textId="77777777" w:rsidR="00944C82" w:rsidRPr="00BA75AB" w:rsidRDefault="00D92E42" w:rsidP="00944C82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İnternete bağlanmak için kullanabiliriz.</w:t>
      </w:r>
    </w:p>
    <w:p w14:paraId="6B5E20B8" w14:textId="77777777" w:rsidR="00BA75AB" w:rsidRDefault="00157CE5" w:rsidP="00B87325">
      <w:pPr>
        <w:rPr>
          <w:rFonts w:ascii="Times New Roman" w:hAnsi="Times New Roman" w:cs="Times New Roman"/>
          <w:b/>
          <w:sz w:val="24"/>
          <w:szCs w:val="24"/>
        </w:rPr>
      </w:pPr>
      <w:r w:rsidRPr="00157CE5">
        <w:rPr>
          <w:rFonts w:ascii="Times New Roman" w:hAnsi="Times New Roman" w:cs="Times New Roman"/>
          <w:b/>
          <w:sz w:val="24"/>
          <w:szCs w:val="24"/>
        </w:rPr>
        <w:t>AKILLI</w:t>
      </w:r>
      <w:r w:rsidR="00944C82" w:rsidRPr="00944C82">
        <w:rPr>
          <w:rFonts w:ascii="Times New Roman" w:hAnsi="Times New Roman" w:cs="Times New Roman"/>
          <w:sz w:val="24"/>
          <w:szCs w:val="24"/>
        </w:rPr>
        <w:t xml:space="preserve"> </w:t>
      </w:r>
      <w:r w:rsidR="00944C82" w:rsidRPr="00BA75AB">
        <w:rPr>
          <w:rFonts w:ascii="Times New Roman" w:hAnsi="Times New Roman" w:cs="Times New Roman"/>
          <w:b/>
          <w:sz w:val="24"/>
          <w:szCs w:val="24"/>
        </w:rPr>
        <w:t>TELEFONUN KULLANIM AMAÇLARI</w:t>
      </w:r>
    </w:p>
    <w:p w14:paraId="151A2AA8" w14:textId="77777777" w:rsidR="00BA75AB" w:rsidRPr="00BA75AB" w:rsidRDefault="00404C13" w:rsidP="00BA75AB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Diğer insanlarla i</w:t>
      </w:r>
      <w:r w:rsidR="00B87325" w:rsidRPr="00BA75AB">
        <w:rPr>
          <w:rFonts w:ascii="Times New Roman" w:hAnsi="Times New Roman"/>
          <w:sz w:val="24"/>
          <w:szCs w:val="24"/>
        </w:rPr>
        <w:t>letişim kurmak, birbirimizi aramak için kullanabiliriz.</w:t>
      </w:r>
    </w:p>
    <w:p w14:paraId="27E33398" w14:textId="77777777" w:rsidR="00BA75AB" w:rsidRPr="00BA75AB" w:rsidRDefault="00B87325" w:rsidP="00B87325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Diğer insanlarla iletişim kurmak, mesajlaşmak için kullanabiliriz.</w:t>
      </w:r>
    </w:p>
    <w:p w14:paraId="523F0969" w14:textId="77777777" w:rsidR="00BA75AB" w:rsidRPr="00BA75AB" w:rsidRDefault="00B87325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Görüntülü konuşma yapmak için kullanabiliriz.</w:t>
      </w:r>
    </w:p>
    <w:p w14:paraId="5758EE04" w14:textId="77777777" w:rsidR="00BA75AB" w:rsidRPr="00BA75AB" w:rsidRDefault="00404C13" w:rsidP="00BA75AB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Müzik dinleme</w:t>
      </w:r>
      <w:r w:rsidR="00B87325" w:rsidRPr="00BA75AB">
        <w:rPr>
          <w:rFonts w:ascii="Times New Roman" w:hAnsi="Times New Roman"/>
          <w:sz w:val="24"/>
          <w:szCs w:val="24"/>
        </w:rPr>
        <w:t>k için kullanabiliriz</w:t>
      </w:r>
      <w:r w:rsidRPr="00BA75AB">
        <w:rPr>
          <w:rFonts w:ascii="Times New Roman" w:hAnsi="Times New Roman"/>
          <w:sz w:val="24"/>
          <w:szCs w:val="24"/>
        </w:rPr>
        <w:t>.</w:t>
      </w:r>
    </w:p>
    <w:p w14:paraId="09AFE660" w14:textId="77777777" w:rsidR="00BA75AB" w:rsidRPr="00BA75AB" w:rsidRDefault="00B87325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Fotoğraf</w:t>
      </w:r>
      <w:r w:rsidR="00157CE5">
        <w:rPr>
          <w:rFonts w:ascii="Times New Roman" w:hAnsi="Times New Roman"/>
          <w:sz w:val="24"/>
          <w:szCs w:val="24"/>
        </w:rPr>
        <w:t xml:space="preserve"> ve video</w:t>
      </w:r>
      <w:r w:rsidRPr="00BA75AB">
        <w:rPr>
          <w:rFonts w:ascii="Times New Roman" w:hAnsi="Times New Roman"/>
          <w:sz w:val="24"/>
          <w:szCs w:val="24"/>
        </w:rPr>
        <w:t xml:space="preserve"> çekmek için kullanabiliriz.</w:t>
      </w:r>
    </w:p>
    <w:p w14:paraId="3C2598F6" w14:textId="77777777" w:rsidR="00BA75AB" w:rsidRPr="00BA75AB" w:rsidRDefault="00404C13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 xml:space="preserve">Eğitici </w:t>
      </w:r>
      <w:r w:rsidR="00793169" w:rsidRPr="00BA75AB">
        <w:rPr>
          <w:rFonts w:ascii="Times New Roman" w:hAnsi="Times New Roman"/>
          <w:sz w:val="24"/>
          <w:szCs w:val="24"/>
        </w:rPr>
        <w:t xml:space="preserve">ve eğlenceli </w:t>
      </w:r>
      <w:r w:rsidRPr="00BA75AB">
        <w:rPr>
          <w:rFonts w:ascii="Times New Roman" w:hAnsi="Times New Roman"/>
          <w:sz w:val="24"/>
          <w:szCs w:val="24"/>
        </w:rPr>
        <w:t>oyunlar oynamak i</w:t>
      </w:r>
      <w:r w:rsidR="00B87325" w:rsidRPr="00BA75AB">
        <w:rPr>
          <w:rFonts w:ascii="Times New Roman" w:hAnsi="Times New Roman"/>
          <w:sz w:val="24"/>
          <w:szCs w:val="24"/>
        </w:rPr>
        <w:t>çin kullanabiliriz</w:t>
      </w:r>
      <w:r w:rsidRPr="00BA75AB">
        <w:rPr>
          <w:rFonts w:ascii="Times New Roman" w:hAnsi="Times New Roman"/>
          <w:sz w:val="24"/>
          <w:szCs w:val="24"/>
        </w:rPr>
        <w:t>.</w:t>
      </w:r>
    </w:p>
    <w:p w14:paraId="0969F607" w14:textId="77777777" w:rsidR="00BA75AB" w:rsidRPr="00BA75AB" w:rsidRDefault="00B87325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Alarm kurmak için kullanabiliriz.</w:t>
      </w:r>
    </w:p>
    <w:p w14:paraId="41102A28" w14:textId="77777777" w:rsidR="00B87325" w:rsidRPr="00322CFC" w:rsidRDefault="00B87325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İntern</w:t>
      </w:r>
      <w:r w:rsidR="00793169" w:rsidRPr="00BA75AB">
        <w:rPr>
          <w:rFonts w:ascii="Times New Roman" w:hAnsi="Times New Roman"/>
          <w:sz w:val="24"/>
          <w:szCs w:val="24"/>
        </w:rPr>
        <w:t xml:space="preserve">ete bağlanarak bilgi edinmek </w:t>
      </w:r>
      <w:r w:rsidRPr="00BA75AB">
        <w:rPr>
          <w:rFonts w:ascii="Times New Roman" w:hAnsi="Times New Roman"/>
          <w:sz w:val="24"/>
          <w:szCs w:val="24"/>
        </w:rPr>
        <w:t>için kullanabiliriz.</w:t>
      </w:r>
    </w:p>
    <w:p w14:paraId="242E228A" w14:textId="77777777" w:rsidR="00322CFC" w:rsidRPr="00BA75AB" w:rsidRDefault="00322CFC" w:rsidP="00944C82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irçok uygulamaya kısa yoldan ulaşmak için kullanabiliriz.</w:t>
      </w:r>
    </w:p>
    <w:p w14:paraId="18EFD217" w14:textId="77777777" w:rsidR="00BA75AB" w:rsidRPr="00BA75AB" w:rsidRDefault="00944C82" w:rsidP="00944C82">
      <w:pPr>
        <w:rPr>
          <w:rFonts w:ascii="Times New Roman" w:hAnsi="Times New Roman" w:cs="Times New Roman"/>
          <w:b/>
          <w:sz w:val="24"/>
          <w:szCs w:val="24"/>
        </w:rPr>
      </w:pPr>
      <w:r w:rsidRPr="00BA75AB">
        <w:rPr>
          <w:rFonts w:ascii="Times New Roman" w:hAnsi="Times New Roman" w:cs="Times New Roman"/>
          <w:b/>
          <w:sz w:val="24"/>
          <w:szCs w:val="24"/>
        </w:rPr>
        <w:t>BİLGİSAYARIN KULLANIM AMAÇLARI</w:t>
      </w:r>
    </w:p>
    <w:p w14:paraId="435B7A8C" w14:textId="77777777" w:rsidR="00BA75AB" w:rsidRDefault="00B87325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Görüntülü konuşma yapmak için kullanabiliriz.</w:t>
      </w:r>
    </w:p>
    <w:p w14:paraId="27791D8F" w14:textId="77777777" w:rsidR="00BA75AB" w:rsidRDefault="00B87325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E-posta göndermek için kullanabiliriz.</w:t>
      </w:r>
    </w:p>
    <w:p w14:paraId="6C6FC279" w14:textId="77777777" w:rsidR="00BA75AB" w:rsidRDefault="002414F0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Slayt, sunum</w:t>
      </w:r>
      <w:r w:rsidR="00322CFC">
        <w:rPr>
          <w:rFonts w:ascii="Times New Roman" w:hAnsi="Times New Roman"/>
          <w:sz w:val="24"/>
          <w:szCs w:val="24"/>
        </w:rPr>
        <w:t>, belge</w:t>
      </w:r>
      <w:r w:rsidR="00BA75AB" w:rsidRPr="00BA75AB">
        <w:rPr>
          <w:rFonts w:ascii="Times New Roman" w:hAnsi="Times New Roman"/>
          <w:sz w:val="24"/>
          <w:szCs w:val="24"/>
        </w:rPr>
        <w:t xml:space="preserve"> vb.</w:t>
      </w:r>
      <w:r w:rsidR="00BA75AB">
        <w:rPr>
          <w:rFonts w:ascii="Times New Roman" w:hAnsi="Times New Roman"/>
          <w:sz w:val="24"/>
          <w:szCs w:val="24"/>
        </w:rPr>
        <w:t xml:space="preserve"> hazırlamak için kullanabiliriz.</w:t>
      </w:r>
    </w:p>
    <w:p w14:paraId="16849FC2" w14:textId="77777777" w:rsidR="00BA75AB" w:rsidRDefault="00BA75AB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Çalışmalarımızı dosyalayıp saklamak için kullanabiliriz.</w:t>
      </w:r>
    </w:p>
    <w:p w14:paraId="78F19C6E" w14:textId="77777777" w:rsidR="00BA75AB" w:rsidRDefault="002414F0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Bilgisayar üzerinden online/</w:t>
      </w:r>
      <w:r w:rsidR="00793169" w:rsidRPr="00BA75AB">
        <w:rPr>
          <w:rFonts w:ascii="Times New Roman" w:hAnsi="Times New Roman"/>
          <w:sz w:val="24"/>
          <w:szCs w:val="24"/>
        </w:rPr>
        <w:t xml:space="preserve">uzaktan </w:t>
      </w:r>
      <w:r w:rsidR="00182998" w:rsidRPr="00BA75AB">
        <w:rPr>
          <w:rFonts w:ascii="Times New Roman" w:hAnsi="Times New Roman"/>
          <w:sz w:val="24"/>
          <w:szCs w:val="24"/>
        </w:rPr>
        <w:t>eğitimlere katılabiliriz.</w:t>
      </w:r>
    </w:p>
    <w:p w14:paraId="680B28B0" w14:textId="77777777" w:rsidR="00BA75AB" w:rsidRDefault="00182998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Eğitici</w:t>
      </w:r>
      <w:r w:rsidR="00157CE5">
        <w:rPr>
          <w:rFonts w:ascii="Times New Roman" w:hAnsi="Times New Roman"/>
          <w:sz w:val="24"/>
          <w:szCs w:val="24"/>
        </w:rPr>
        <w:t xml:space="preserve"> ve eğlenceli</w:t>
      </w:r>
      <w:r w:rsidRPr="00BA75AB">
        <w:rPr>
          <w:rFonts w:ascii="Times New Roman" w:hAnsi="Times New Roman"/>
          <w:sz w:val="24"/>
          <w:szCs w:val="24"/>
        </w:rPr>
        <w:t xml:space="preserve"> oyun</w:t>
      </w:r>
      <w:r w:rsidR="00BA75AB">
        <w:rPr>
          <w:rFonts w:ascii="Times New Roman" w:hAnsi="Times New Roman"/>
          <w:sz w:val="24"/>
          <w:szCs w:val="24"/>
        </w:rPr>
        <w:t>lar oynamak için kullanabiliriz.</w:t>
      </w:r>
    </w:p>
    <w:p w14:paraId="0F24C42D" w14:textId="77777777" w:rsidR="00BA75AB" w:rsidRDefault="00182998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Ödevlerimizi yapmak için kullanabiliriz</w:t>
      </w:r>
      <w:r w:rsidR="002414F0" w:rsidRPr="00BA75AB">
        <w:rPr>
          <w:rFonts w:ascii="Times New Roman" w:hAnsi="Times New Roman"/>
          <w:sz w:val="24"/>
          <w:szCs w:val="24"/>
        </w:rPr>
        <w:t>.</w:t>
      </w:r>
    </w:p>
    <w:p w14:paraId="1086BCD4" w14:textId="77777777" w:rsidR="00BA75AB" w:rsidRDefault="00182998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İnternete bağlanarak araşt</w:t>
      </w:r>
      <w:r w:rsidR="00BA75AB">
        <w:rPr>
          <w:rFonts w:ascii="Times New Roman" w:hAnsi="Times New Roman"/>
          <w:sz w:val="24"/>
          <w:szCs w:val="24"/>
        </w:rPr>
        <w:t>ırma yapmak için kullanabiliriz.</w:t>
      </w:r>
    </w:p>
    <w:p w14:paraId="1C06D9A0" w14:textId="77777777" w:rsidR="00BA75AB" w:rsidRDefault="009663CF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proofErr w:type="spellStart"/>
      <w:r w:rsidRPr="00BA75AB">
        <w:rPr>
          <w:rFonts w:ascii="Times New Roman" w:hAnsi="Times New Roman"/>
          <w:sz w:val="24"/>
          <w:szCs w:val="24"/>
        </w:rPr>
        <w:t>EBA’ya</w:t>
      </w:r>
      <w:proofErr w:type="spellEnd"/>
      <w:r w:rsidRPr="00BA75AB">
        <w:rPr>
          <w:rFonts w:ascii="Times New Roman" w:hAnsi="Times New Roman"/>
          <w:sz w:val="24"/>
          <w:szCs w:val="24"/>
        </w:rPr>
        <w:t xml:space="preserve"> girerek derslerimizi takip etmek için kullanabiliriz.</w:t>
      </w:r>
    </w:p>
    <w:p w14:paraId="4DD782FA" w14:textId="77777777" w:rsidR="00D85064" w:rsidRPr="00BA75AB" w:rsidRDefault="00D85064" w:rsidP="00944C82">
      <w:pPr>
        <w:pStyle w:val="ListeParagraf"/>
        <w:numPr>
          <w:ilvl w:val="0"/>
          <w:numId w:val="37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 xml:space="preserve">E- Okul üzerinden notlarımızı ve devamsızlıklarımızı takip etmek için kullanabiliriz. </w:t>
      </w:r>
    </w:p>
    <w:p w14:paraId="5FC87EF8" w14:textId="77777777" w:rsidR="00BA75AB" w:rsidRPr="00BA75AB" w:rsidRDefault="00944C82" w:rsidP="009663CF">
      <w:pPr>
        <w:rPr>
          <w:rFonts w:ascii="Times New Roman" w:hAnsi="Times New Roman" w:cs="Times New Roman"/>
          <w:b/>
          <w:sz w:val="24"/>
          <w:szCs w:val="24"/>
        </w:rPr>
      </w:pPr>
      <w:r w:rsidRPr="00BA75AB">
        <w:rPr>
          <w:rFonts w:ascii="Times New Roman" w:hAnsi="Times New Roman" w:cs="Times New Roman"/>
          <w:b/>
          <w:sz w:val="24"/>
          <w:szCs w:val="24"/>
        </w:rPr>
        <w:t>TABLETİN KULLANIM AMAÇLARI</w:t>
      </w:r>
    </w:p>
    <w:p w14:paraId="29BBDB3E" w14:textId="77777777" w:rsidR="00BA75AB" w:rsidRDefault="009663CF" w:rsidP="00944C82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proofErr w:type="spellStart"/>
      <w:r w:rsidRPr="00BA75AB">
        <w:rPr>
          <w:rFonts w:ascii="Times New Roman" w:hAnsi="Times New Roman"/>
          <w:sz w:val="24"/>
          <w:szCs w:val="24"/>
        </w:rPr>
        <w:t>EBA’ya</w:t>
      </w:r>
      <w:proofErr w:type="spellEnd"/>
      <w:r w:rsidRPr="00BA75AB">
        <w:rPr>
          <w:rFonts w:ascii="Times New Roman" w:hAnsi="Times New Roman"/>
          <w:sz w:val="24"/>
          <w:szCs w:val="24"/>
        </w:rPr>
        <w:t xml:space="preserve"> girerek derslerimizi takip etmek için kullanabiliriz.</w:t>
      </w:r>
    </w:p>
    <w:p w14:paraId="26D6A9A0" w14:textId="77777777" w:rsidR="00BA75AB" w:rsidRDefault="009663CF" w:rsidP="00944C82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İnternete bağlanarak araştırma yapmak için kullanabiliriz.</w:t>
      </w:r>
    </w:p>
    <w:p w14:paraId="14361946" w14:textId="77777777" w:rsidR="00BA75AB" w:rsidRDefault="009663CF" w:rsidP="00944C82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 xml:space="preserve">Eğitici </w:t>
      </w:r>
      <w:r w:rsidR="00157CE5">
        <w:rPr>
          <w:rFonts w:ascii="Times New Roman" w:hAnsi="Times New Roman"/>
          <w:sz w:val="24"/>
          <w:szCs w:val="24"/>
        </w:rPr>
        <w:t xml:space="preserve">ve eğlenceli </w:t>
      </w:r>
      <w:r w:rsidRPr="00BA75AB">
        <w:rPr>
          <w:rFonts w:ascii="Times New Roman" w:hAnsi="Times New Roman"/>
          <w:sz w:val="24"/>
          <w:szCs w:val="24"/>
        </w:rPr>
        <w:t>oyunlar oynamak için kullanabiliriz.</w:t>
      </w:r>
    </w:p>
    <w:p w14:paraId="7A74441B" w14:textId="77777777" w:rsidR="00BA75AB" w:rsidRDefault="002414F0" w:rsidP="00944C82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Video veya fotoğraf çekmek için kullanabiliriz.</w:t>
      </w:r>
    </w:p>
    <w:p w14:paraId="5965AA0E" w14:textId="77777777" w:rsidR="00157CE5" w:rsidRDefault="002414F0" w:rsidP="00157CE5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BA75AB">
        <w:rPr>
          <w:rFonts w:ascii="Times New Roman" w:hAnsi="Times New Roman"/>
          <w:sz w:val="24"/>
          <w:szCs w:val="24"/>
        </w:rPr>
        <w:t>Çizgi film-animasyon izlemek için kullanabiliriz.</w:t>
      </w:r>
    </w:p>
    <w:p w14:paraId="2C39CACE" w14:textId="77777777" w:rsidR="00157CE5" w:rsidRPr="00157CE5" w:rsidRDefault="00157CE5" w:rsidP="00157CE5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157CE5">
        <w:rPr>
          <w:rFonts w:ascii="Times New Roman" w:hAnsi="Times New Roman"/>
          <w:sz w:val="24"/>
          <w:szCs w:val="24"/>
        </w:rPr>
        <w:t>Görüntülü konuşma yapmak için kullanabiliriz.</w:t>
      </w:r>
    </w:p>
    <w:p w14:paraId="40261402" w14:textId="77777777" w:rsidR="00157CE5" w:rsidRPr="00157CE5" w:rsidRDefault="00157CE5" w:rsidP="00157CE5">
      <w:pPr>
        <w:ind w:left="360"/>
        <w:rPr>
          <w:rFonts w:ascii="Times New Roman" w:hAnsi="Times New Roman"/>
          <w:sz w:val="24"/>
          <w:szCs w:val="24"/>
        </w:rPr>
      </w:pPr>
    </w:p>
    <w:bookmarkEnd w:id="1"/>
    <w:p w14:paraId="434F0407" w14:textId="77777777" w:rsidR="00D84321" w:rsidRPr="002501D1" w:rsidRDefault="00D84321" w:rsidP="00D84321">
      <w:pPr>
        <w:rPr>
          <w:rFonts w:ascii="Times New Roman" w:hAnsi="Times New Roman" w:cs="Times New Roman"/>
        </w:rPr>
      </w:pPr>
    </w:p>
    <w:sectPr w:rsidR="00D84321" w:rsidRPr="002501D1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B9788" w14:textId="77777777" w:rsidR="0095221E" w:rsidRDefault="0095221E" w:rsidP="00BF2FB1">
      <w:pPr>
        <w:spacing w:after="0" w:line="240" w:lineRule="auto"/>
      </w:pPr>
      <w:r>
        <w:separator/>
      </w:r>
    </w:p>
  </w:endnote>
  <w:endnote w:type="continuationSeparator" w:id="0">
    <w:p w14:paraId="095CB18F" w14:textId="77777777" w:rsidR="0095221E" w:rsidRDefault="0095221E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4A4BC" w14:textId="799870EA" w:rsidR="002501D1" w:rsidRDefault="002501D1">
    <w:pPr>
      <w:pStyle w:val="AltBilgi"/>
      <w:jc w:val="right"/>
    </w:pPr>
  </w:p>
  <w:p w14:paraId="41F0C080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7C901" w14:textId="77777777" w:rsidR="0095221E" w:rsidRDefault="0095221E" w:rsidP="00BF2FB1">
      <w:pPr>
        <w:spacing w:after="0" w:line="240" w:lineRule="auto"/>
      </w:pPr>
      <w:r>
        <w:separator/>
      </w:r>
    </w:p>
  </w:footnote>
  <w:footnote w:type="continuationSeparator" w:id="0">
    <w:p w14:paraId="1DD9A992" w14:textId="77777777" w:rsidR="0095221E" w:rsidRDefault="0095221E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F60E6"/>
    <w:multiLevelType w:val="hybridMultilevel"/>
    <w:tmpl w:val="227AF21A"/>
    <w:lvl w:ilvl="0" w:tplc="68F63DA6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214AC"/>
    <w:multiLevelType w:val="hybridMultilevel"/>
    <w:tmpl w:val="F56A9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63775"/>
    <w:multiLevelType w:val="hybridMultilevel"/>
    <w:tmpl w:val="0C940CD6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F058E"/>
    <w:multiLevelType w:val="hybridMultilevel"/>
    <w:tmpl w:val="B232A4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165309"/>
    <w:multiLevelType w:val="hybridMultilevel"/>
    <w:tmpl w:val="6B14532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0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2C24DC"/>
    <w:multiLevelType w:val="hybridMultilevel"/>
    <w:tmpl w:val="8C4485C8"/>
    <w:lvl w:ilvl="0" w:tplc="041F000F">
      <w:start w:val="1"/>
      <w:numFmt w:val="decimal"/>
      <w:lvlText w:val="%1."/>
      <w:lvlJc w:val="left"/>
      <w:pPr>
        <w:ind w:left="1569" w:hanging="360"/>
      </w:pPr>
    </w:lvl>
    <w:lvl w:ilvl="1" w:tplc="041F0019" w:tentative="1">
      <w:start w:val="1"/>
      <w:numFmt w:val="lowerLetter"/>
      <w:lvlText w:val="%2."/>
      <w:lvlJc w:val="left"/>
      <w:pPr>
        <w:ind w:left="2289" w:hanging="360"/>
      </w:pPr>
    </w:lvl>
    <w:lvl w:ilvl="2" w:tplc="041F001B" w:tentative="1">
      <w:start w:val="1"/>
      <w:numFmt w:val="lowerRoman"/>
      <w:lvlText w:val="%3."/>
      <w:lvlJc w:val="right"/>
      <w:pPr>
        <w:ind w:left="3009" w:hanging="180"/>
      </w:pPr>
    </w:lvl>
    <w:lvl w:ilvl="3" w:tplc="041F000F" w:tentative="1">
      <w:start w:val="1"/>
      <w:numFmt w:val="decimal"/>
      <w:lvlText w:val="%4."/>
      <w:lvlJc w:val="left"/>
      <w:pPr>
        <w:ind w:left="3729" w:hanging="360"/>
      </w:pPr>
    </w:lvl>
    <w:lvl w:ilvl="4" w:tplc="041F0019" w:tentative="1">
      <w:start w:val="1"/>
      <w:numFmt w:val="lowerLetter"/>
      <w:lvlText w:val="%5."/>
      <w:lvlJc w:val="left"/>
      <w:pPr>
        <w:ind w:left="4449" w:hanging="360"/>
      </w:pPr>
    </w:lvl>
    <w:lvl w:ilvl="5" w:tplc="041F001B" w:tentative="1">
      <w:start w:val="1"/>
      <w:numFmt w:val="lowerRoman"/>
      <w:lvlText w:val="%6."/>
      <w:lvlJc w:val="right"/>
      <w:pPr>
        <w:ind w:left="5169" w:hanging="180"/>
      </w:pPr>
    </w:lvl>
    <w:lvl w:ilvl="6" w:tplc="041F000F" w:tentative="1">
      <w:start w:val="1"/>
      <w:numFmt w:val="decimal"/>
      <w:lvlText w:val="%7."/>
      <w:lvlJc w:val="left"/>
      <w:pPr>
        <w:ind w:left="5889" w:hanging="360"/>
      </w:pPr>
    </w:lvl>
    <w:lvl w:ilvl="7" w:tplc="041F0019" w:tentative="1">
      <w:start w:val="1"/>
      <w:numFmt w:val="lowerLetter"/>
      <w:lvlText w:val="%8."/>
      <w:lvlJc w:val="left"/>
      <w:pPr>
        <w:ind w:left="6609" w:hanging="360"/>
      </w:pPr>
    </w:lvl>
    <w:lvl w:ilvl="8" w:tplc="041F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13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201A97"/>
    <w:multiLevelType w:val="hybridMultilevel"/>
    <w:tmpl w:val="A690864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1E5CB2"/>
    <w:multiLevelType w:val="multilevel"/>
    <w:tmpl w:val="4CEAFF4C"/>
    <w:lvl w:ilvl="0">
      <w:start w:val="1"/>
      <w:numFmt w:val="decimal"/>
      <w:lvlText w:val="%1-"/>
      <w:lvlJc w:val="left"/>
      <w:pPr>
        <w:ind w:left="795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155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87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3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5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9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15" w:hanging="1800"/>
      </w:pPr>
      <w:rPr>
        <w:rFonts w:hint="default"/>
      </w:rPr>
    </w:lvl>
  </w:abstractNum>
  <w:abstractNum w:abstractNumId="16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4E030C"/>
    <w:multiLevelType w:val="hybridMultilevel"/>
    <w:tmpl w:val="D316A16A"/>
    <w:lvl w:ilvl="0" w:tplc="292CC1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C4E52"/>
    <w:multiLevelType w:val="hybridMultilevel"/>
    <w:tmpl w:val="A5B6A2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D86DB5"/>
    <w:multiLevelType w:val="hybridMultilevel"/>
    <w:tmpl w:val="38F694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85B96"/>
    <w:multiLevelType w:val="hybridMultilevel"/>
    <w:tmpl w:val="D180B04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D76C83"/>
    <w:multiLevelType w:val="hybridMultilevel"/>
    <w:tmpl w:val="B93CC66C"/>
    <w:lvl w:ilvl="0" w:tplc="C5E6A9BA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F470DD"/>
    <w:multiLevelType w:val="hybridMultilevel"/>
    <w:tmpl w:val="B89EF3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F04001"/>
    <w:multiLevelType w:val="hybridMultilevel"/>
    <w:tmpl w:val="967C9000"/>
    <w:lvl w:ilvl="0" w:tplc="EAF8D880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837D75"/>
    <w:multiLevelType w:val="hybridMultilevel"/>
    <w:tmpl w:val="AC04A0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CC5D14"/>
    <w:multiLevelType w:val="hybridMultilevel"/>
    <w:tmpl w:val="239808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DA388C"/>
    <w:multiLevelType w:val="hybridMultilevel"/>
    <w:tmpl w:val="067ABEA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94309E"/>
    <w:multiLevelType w:val="hybridMultilevel"/>
    <w:tmpl w:val="C8422A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9"/>
  </w:num>
  <w:num w:numId="4">
    <w:abstractNumId w:val="37"/>
  </w:num>
  <w:num w:numId="5">
    <w:abstractNumId w:val="28"/>
  </w:num>
  <w:num w:numId="6">
    <w:abstractNumId w:val="18"/>
  </w:num>
  <w:num w:numId="7">
    <w:abstractNumId w:val="9"/>
  </w:num>
  <w:num w:numId="8">
    <w:abstractNumId w:val="34"/>
  </w:num>
  <w:num w:numId="9">
    <w:abstractNumId w:val="43"/>
  </w:num>
  <w:num w:numId="10">
    <w:abstractNumId w:val="0"/>
  </w:num>
  <w:num w:numId="11">
    <w:abstractNumId w:val="41"/>
  </w:num>
  <w:num w:numId="12">
    <w:abstractNumId w:val="29"/>
  </w:num>
  <w:num w:numId="13">
    <w:abstractNumId w:val="2"/>
  </w:num>
  <w:num w:numId="14">
    <w:abstractNumId w:val="16"/>
  </w:num>
  <w:num w:numId="15">
    <w:abstractNumId w:val="31"/>
  </w:num>
  <w:num w:numId="16">
    <w:abstractNumId w:val="23"/>
  </w:num>
  <w:num w:numId="17">
    <w:abstractNumId w:val="21"/>
  </w:num>
  <w:num w:numId="18">
    <w:abstractNumId w:val="6"/>
  </w:num>
  <w:num w:numId="19">
    <w:abstractNumId w:val="32"/>
  </w:num>
  <w:num w:numId="20">
    <w:abstractNumId w:val="26"/>
  </w:num>
  <w:num w:numId="21">
    <w:abstractNumId w:val="36"/>
  </w:num>
  <w:num w:numId="22">
    <w:abstractNumId w:val="39"/>
  </w:num>
  <w:num w:numId="23">
    <w:abstractNumId w:val="8"/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30"/>
  </w:num>
  <w:num w:numId="27">
    <w:abstractNumId w:val="15"/>
  </w:num>
  <w:num w:numId="28">
    <w:abstractNumId w:val="1"/>
  </w:num>
  <w:num w:numId="29">
    <w:abstractNumId w:val="27"/>
  </w:num>
  <w:num w:numId="30">
    <w:abstractNumId w:val="5"/>
  </w:num>
  <w:num w:numId="31">
    <w:abstractNumId w:val="42"/>
  </w:num>
  <w:num w:numId="32">
    <w:abstractNumId w:val="3"/>
  </w:num>
  <w:num w:numId="33">
    <w:abstractNumId w:val="33"/>
  </w:num>
  <w:num w:numId="34">
    <w:abstractNumId w:val="14"/>
  </w:num>
  <w:num w:numId="35">
    <w:abstractNumId w:val="40"/>
  </w:num>
  <w:num w:numId="36">
    <w:abstractNumId w:val="25"/>
  </w:num>
  <w:num w:numId="37">
    <w:abstractNumId w:val="7"/>
  </w:num>
  <w:num w:numId="38">
    <w:abstractNumId w:val="35"/>
  </w:num>
  <w:num w:numId="39">
    <w:abstractNumId w:val="12"/>
  </w:num>
  <w:num w:numId="40">
    <w:abstractNumId w:val="22"/>
  </w:num>
  <w:num w:numId="41">
    <w:abstractNumId w:val="38"/>
  </w:num>
  <w:num w:numId="42">
    <w:abstractNumId w:val="20"/>
  </w:num>
  <w:num w:numId="43">
    <w:abstractNumId w:val="24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367DC"/>
    <w:rsid w:val="000456D8"/>
    <w:rsid w:val="000546BE"/>
    <w:rsid w:val="00056A97"/>
    <w:rsid w:val="000630C1"/>
    <w:rsid w:val="00065F98"/>
    <w:rsid w:val="00067EE0"/>
    <w:rsid w:val="0009620C"/>
    <w:rsid w:val="000A38B7"/>
    <w:rsid w:val="000B0DF1"/>
    <w:rsid w:val="000B68CD"/>
    <w:rsid w:val="000D549E"/>
    <w:rsid w:val="000E503D"/>
    <w:rsid w:val="0010181E"/>
    <w:rsid w:val="00102683"/>
    <w:rsid w:val="00106033"/>
    <w:rsid w:val="00157CE5"/>
    <w:rsid w:val="00164B52"/>
    <w:rsid w:val="00166597"/>
    <w:rsid w:val="00182998"/>
    <w:rsid w:val="00184D98"/>
    <w:rsid w:val="001C290B"/>
    <w:rsid w:val="001D00F7"/>
    <w:rsid w:val="001D42AF"/>
    <w:rsid w:val="001D7CBA"/>
    <w:rsid w:val="001E2B21"/>
    <w:rsid w:val="001F35E1"/>
    <w:rsid w:val="002067DA"/>
    <w:rsid w:val="0022004F"/>
    <w:rsid w:val="00230BB2"/>
    <w:rsid w:val="002414F0"/>
    <w:rsid w:val="00243DBC"/>
    <w:rsid w:val="002501D1"/>
    <w:rsid w:val="0025320A"/>
    <w:rsid w:val="002C3820"/>
    <w:rsid w:val="002C77BE"/>
    <w:rsid w:val="002D29C4"/>
    <w:rsid w:val="002D4E95"/>
    <w:rsid w:val="002E1DF0"/>
    <w:rsid w:val="0030093A"/>
    <w:rsid w:val="00300959"/>
    <w:rsid w:val="00302B89"/>
    <w:rsid w:val="00304A19"/>
    <w:rsid w:val="00307E8A"/>
    <w:rsid w:val="00322CFC"/>
    <w:rsid w:val="00333EAE"/>
    <w:rsid w:val="00340A0C"/>
    <w:rsid w:val="00347B4A"/>
    <w:rsid w:val="00362DB8"/>
    <w:rsid w:val="0036758D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4C13"/>
    <w:rsid w:val="004051F2"/>
    <w:rsid w:val="00407AAA"/>
    <w:rsid w:val="004124E5"/>
    <w:rsid w:val="004302EE"/>
    <w:rsid w:val="00456D46"/>
    <w:rsid w:val="00460230"/>
    <w:rsid w:val="00471703"/>
    <w:rsid w:val="00486B9A"/>
    <w:rsid w:val="004A035D"/>
    <w:rsid w:val="004A4587"/>
    <w:rsid w:val="004A4DFC"/>
    <w:rsid w:val="004D0E97"/>
    <w:rsid w:val="004F2CD6"/>
    <w:rsid w:val="0052259B"/>
    <w:rsid w:val="0053786B"/>
    <w:rsid w:val="00587499"/>
    <w:rsid w:val="00591E27"/>
    <w:rsid w:val="005E1049"/>
    <w:rsid w:val="005F5274"/>
    <w:rsid w:val="006363A1"/>
    <w:rsid w:val="006911E1"/>
    <w:rsid w:val="006A0CD7"/>
    <w:rsid w:val="006A27A2"/>
    <w:rsid w:val="006B161D"/>
    <w:rsid w:val="006C698E"/>
    <w:rsid w:val="006D7351"/>
    <w:rsid w:val="006E57CA"/>
    <w:rsid w:val="006F3351"/>
    <w:rsid w:val="00707D48"/>
    <w:rsid w:val="00710BD5"/>
    <w:rsid w:val="007249A8"/>
    <w:rsid w:val="00726C3B"/>
    <w:rsid w:val="00740CE6"/>
    <w:rsid w:val="007461F0"/>
    <w:rsid w:val="007725CC"/>
    <w:rsid w:val="00773B54"/>
    <w:rsid w:val="007742B3"/>
    <w:rsid w:val="00793169"/>
    <w:rsid w:val="007E119D"/>
    <w:rsid w:val="007F1ADD"/>
    <w:rsid w:val="008053E7"/>
    <w:rsid w:val="0081529C"/>
    <w:rsid w:val="008172DD"/>
    <w:rsid w:val="00820308"/>
    <w:rsid w:val="00821708"/>
    <w:rsid w:val="00837935"/>
    <w:rsid w:val="008472DB"/>
    <w:rsid w:val="008514B2"/>
    <w:rsid w:val="00863681"/>
    <w:rsid w:val="00865033"/>
    <w:rsid w:val="00876F7C"/>
    <w:rsid w:val="008A1742"/>
    <w:rsid w:val="008A3658"/>
    <w:rsid w:val="008A6BFB"/>
    <w:rsid w:val="008D43B1"/>
    <w:rsid w:val="008E27CF"/>
    <w:rsid w:val="008F1508"/>
    <w:rsid w:val="00917EDC"/>
    <w:rsid w:val="00921AB1"/>
    <w:rsid w:val="00927AC0"/>
    <w:rsid w:val="0094318D"/>
    <w:rsid w:val="009433A2"/>
    <w:rsid w:val="00944C82"/>
    <w:rsid w:val="00947B3C"/>
    <w:rsid w:val="0095221E"/>
    <w:rsid w:val="009632AE"/>
    <w:rsid w:val="009663CF"/>
    <w:rsid w:val="00967F10"/>
    <w:rsid w:val="00976487"/>
    <w:rsid w:val="00987046"/>
    <w:rsid w:val="009A1946"/>
    <w:rsid w:val="009B0858"/>
    <w:rsid w:val="009B4823"/>
    <w:rsid w:val="009C2539"/>
    <w:rsid w:val="009C5AF5"/>
    <w:rsid w:val="009D4CCE"/>
    <w:rsid w:val="009E16E8"/>
    <w:rsid w:val="009E31C2"/>
    <w:rsid w:val="009E5187"/>
    <w:rsid w:val="00A343C4"/>
    <w:rsid w:val="00A43EAE"/>
    <w:rsid w:val="00A60C38"/>
    <w:rsid w:val="00A62094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B0579C"/>
    <w:rsid w:val="00B323F5"/>
    <w:rsid w:val="00B32978"/>
    <w:rsid w:val="00B34A00"/>
    <w:rsid w:val="00B62CC6"/>
    <w:rsid w:val="00B67E48"/>
    <w:rsid w:val="00B87325"/>
    <w:rsid w:val="00B956D2"/>
    <w:rsid w:val="00BA75AB"/>
    <w:rsid w:val="00BC6FCB"/>
    <w:rsid w:val="00BD2974"/>
    <w:rsid w:val="00BD68F7"/>
    <w:rsid w:val="00BF2FB1"/>
    <w:rsid w:val="00BF562A"/>
    <w:rsid w:val="00C036C4"/>
    <w:rsid w:val="00C059F1"/>
    <w:rsid w:val="00C16A92"/>
    <w:rsid w:val="00C3484E"/>
    <w:rsid w:val="00C351A9"/>
    <w:rsid w:val="00C663BA"/>
    <w:rsid w:val="00C70525"/>
    <w:rsid w:val="00C92851"/>
    <w:rsid w:val="00C96FC1"/>
    <w:rsid w:val="00CA0E4A"/>
    <w:rsid w:val="00CA227F"/>
    <w:rsid w:val="00CC19DE"/>
    <w:rsid w:val="00CC234A"/>
    <w:rsid w:val="00CC23C7"/>
    <w:rsid w:val="00CC3CFC"/>
    <w:rsid w:val="00D345EB"/>
    <w:rsid w:val="00D35A38"/>
    <w:rsid w:val="00D377B8"/>
    <w:rsid w:val="00D403AD"/>
    <w:rsid w:val="00D46645"/>
    <w:rsid w:val="00D479EA"/>
    <w:rsid w:val="00D778A0"/>
    <w:rsid w:val="00D84321"/>
    <w:rsid w:val="00D85064"/>
    <w:rsid w:val="00D92E42"/>
    <w:rsid w:val="00D942D1"/>
    <w:rsid w:val="00D96F3B"/>
    <w:rsid w:val="00DA54E2"/>
    <w:rsid w:val="00DB7171"/>
    <w:rsid w:val="00DD5336"/>
    <w:rsid w:val="00DF25E7"/>
    <w:rsid w:val="00DF5825"/>
    <w:rsid w:val="00E171C6"/>
    <w:rsid w:val="00E23F90"/>
    <w:rsid w:val="00E24729"/>
    <w:rsid w:val="00E42A0E"/>
    <w:rsid w:val="00E42F27"/>
    <w:rsid w:val="00E53389"/>
    <w:rsid w:val="00E755FA"/>
    <w:rsid w:val="00E81C67"/>
    <w:rsid w:val="00E90FF1"/>
    <w:rsid w:val="00EA093D"/>
    <w:rsid w:val="00EB22FF"/>
    <w:rsid w:val="00EB51EE"/>
    <w:rsid w:val="00EB5729"/>
    <w:rsid w:val="00EC1E21"/>
    <w:rsid w:val="00ED1F16"/>
    <w:rsid w:val="00EF1FA5"/>
    <w:rsid w:val="00F05A4F"/>
    <w:rsid w:val="00F11D8B"/>
    <w:rsid w:val="00F35C5F"/>
    <w:rsid w:val="00F41801"/>
    <w:rsid w:val="00F4185C"/>
    <w:rsid w:val="00F517DD"/>
    <w:rsid w:val="00F61381"/>
    <w:rsid w:val="00F81AC1"/>
    <w:rsid w:val="00F82B88"/>
    <w:rsid w:val="00F9426F"/>
    <w:rsid w:val="00FB48E9"/>
    <w:rsid w:val="00FC23F1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88843"/>
  <w15:docId w15:val="{FB301C25-27FE-448E-BA63-7D3B50563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F82B88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F82B88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71B6F4-EF79-46A2-B66A-2C36C78B9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NAZİFE ÜZBE ATALAY</cp:lastModifiedBy>
  <cp:revision>4</cp:revision>
  <dcterms:created xsi:type="dcterms:W3CDTF">2021-01-08T05:34:00Z</dcterms:created>
  <dcterms:modified xsi:type="dcterms:W3CDTF">2021-01-10T11:09:00Z</dcterms:modified>
</cp:coreProperties>
</file>